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1EE96" w14:textId="77777777" w:rsidR="00C54E18" w:rsidRDefault="00A8790B" w:rsidP="00152E66">
      <w:pPr>
        <w:spacing w:after="0"/>
        <w:jc w:val="center"/>
        <w:rPr>
          <w:b/>
          <w:bCs/>
          <w:color w:val="000000"/>
          <w:sz w:val="32"/>
          <w:szCs w:val="32"/>
          <w:lang w:bidi="en-US"/>
        </w:rPr>
      </w:pPr>
      <w:bookmarkStart w:id="0" w:name="bookmark0"/>
      <w:r w:rsidRPr="00A8790B">
        <w:rPr>
          <w:b/>
          <w:bCs/>
          <w:color w:val="000000"/>
          <w:sz w:val="32"/>
          <w:szCs w:val="32"/>
          <w:lang w:bidi="en-US"/>
        </w:rPr>
        <w:t>Vasu Valluri</w:t>
      </w:r>
      <w:bookmarkEnd w:id="0"/>
    </w:p>
    <w:p w14:paraId="281AD19A" w14:textId="77777777" w:rsidR="007A6C79" w:rsidRDefault="00A8790B" w:rsidP="00841A59">
      <w:pPr>
        <w:spacing w:after="0" w:line="240" w:lineRule="auto"/>
        <w:jc w:val="center"/>
        <w:rPr>
          <w:color w:val="000000"/>
          <w:sz w:val="24"/>
          <w:szCs w:val="24"/>
          <w:lang w:bidi="en-US"/>
        </w:rPr>
      </w:pPr>
      <w:r w:rsidRPr="00A8790B">
        <w:rPr>
          <w:color w:val="000000"/>
          <w:sz w:val="24"/>
          <w:szCs w:val="24"/>
          <w:lang w:bidi="en-US"/>
        </w:rPr>
        <w:t xml:space="preserve">#508, Sai Krishna Towers, </w:t>
      </w:r>
      <w:r w:rsidR="007A6C79">
        <w:rPr>
          <w:color w:val="000000"/>
          <w:sz w:val="24"/>
          <w:szCs w:val="24"/>
          <w:lang w:bidi="en-US"/>
        </w:rPr>
        <w:t xml:space="preserve">H. No. 2-22-1/48/42 Street 3a, </w:t>
      </w:r>
    </w:p>
    <w:p w14:paraId="27E7C402" w14:textId="77777777" w:rsidR="00A8790B" w:rsidRDefault="00A8790B" w:rsidP="00841A59">
      <w:pPr>
        <w:spacing w:after="0" w:line="240" w:lineRule="auto"/>
        <w:jc w:val="center"/>
        <w:rPr>
          <w:color w:val="000000"/>
          <w:lang w:bidi="en-US"/>
        </w:rPr>
      </w:pPr>
      <w:r w:rsidRPr="00A8790B">
        <w:rPr>
          <w:color w:val="000000"/>
          <w:sz w:val="24"/>
          <w:szCs w:val="24"/>
          <w:lang w:bidi="en-US"/>
        </w:rPr>
        <w:t>Bhagya Nagar Colony,</w:t>
      </w:r>
      <w:r w:rsidR="004219F6">
        <w:rPr>
          <w:color w:val="000000"/>
          <w:sz w:val="24"/>
          <w:szCs w:val="24"/>
          <w:lang w:bidi="en-US"/>
        </w:rPr>
        <w:t xml:space="preserve"> </w:t>
      </w:r>
      <w:r>
        <w:rPr>
          <w:color w:val="000000"/>
          <w:lang w:bidi="en-US"/>
        </w:rPr>
        <w:t>Kukatpally, Hyderabad,</w:t>
      </w:r>
      <w:r w:rsidR="00841A59">
        <w:rPr>
          <w:color w:val="000000"/>
          <w:lang w:bidi="en-US"/>
        </w:rPr>
        <w:t xml:space="preserve"> Telangana, India</w:t>
      </w:r>
      <w:r>
        <w:rPr>
          <w:color w:val="000000"/>
          <w:lang w:bidi="en-US"/>
        </w:rPr>
        <w:t xml:space="preserve"> PIN: 500072</w:t>
      </w:r>
    </w:p>
    <w:p w14:paraId="01574A03" w14:textId="77777777" w:rsidR="007A6C79" w:rsidRDefault="00A8790B" w:rsidP="00841A59">
      <w:pPr>
        <w:pBdr>
          <w:bottom w:val="single" w:sz="12" w:space="1" w:color="auto"/>
        </w:pBdr>
        <w:spacing w:after="0" w:line="240" w:lineRule="auto"/>
        <w:jc w:val="center"/>
        <w:rPr>
          <w:color w:val="000000"/>
          <w:lang w:bidi="en-US"/>
        </w:rPr>
      </w:pPr>
      <w:r>
        <w:rPr>
          <w:color w:val="000000"/>
          <w:lang w:bidi="en-US"/>
        </w:rPr>
        <w:t>Cell: +919392447590, +919603947590, Res: +9140 2306 0702</w:t>
      </w:r>
      <w:r w:rsidR="004219F6">
        <w:rPr>
          <w:color w:val="000000"/>
          <w:lang w:bidi="en-US"/>
        </w:rPr>
        <w:t xml:space="preserve">; Skype: </w:t>
      </w:r>
      <w:proofErr w:type="spellStart"/>
      <w:proofErr w:type="gramStart"/>
      <w:r w:rsidR="004219F6">
        <w:rPr>
          <w:color w:val="000000"/>
          <w:lang w:bidi="en-US"/>
        </w:rPr>
        <w:t>vasu.valluri</w:t>
      </w:r>
      <w:proofErr w:type="spellEnd"/>
      <w:proofErr w:type="gramEnd"/>
    </w:p>
    <w:p w14:paraId="0CBEFAEF" w14:textId="77777777" w:rsidR="007A6C79" w:rsidRPr="000F2671" w:rsidRDefault="007A6C79" w:rsidP="005E3761">
      <w:pPr>
        <w:spacing w:before="360" w:after="120" w:line="240" w:lineRule="auto"/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EDUCATION:</w:t>
      </w:r>
    </w:p>
    <w:p w14:paraId="15AD4BE4" w14:textId="77777777" w:rsidR="00AD4651" w:rsidRPr="00AD4651" w:rsidRDefault="00AD4651" w:rsidP="004B42F4">
      <w:pPr>
        <w:spacing w:after="0"/>
        <w:rPr>
          <w:b/>
          <w:bCs/>
          <w:color w:val="000000"/>
          <w:lang w:bidi="en-US"/>
        </w:rPr>
      </w:pPr>
      <w:r w:rsidRPr="00AD4651">
        <w:rPr>
          <w:b/>
          <w:bCs/>
          <w:color w:val="000000"/>
          <w:lang w:bidi="en-US"/>
        </w:rPr>
        <w:t>Oil &amp; Gas Related:</w:t>
      </w:r>
    </w:p>
    <w:p w14:paraId="34451720" w14:textId="77777777" w:rsidR="007A6C79" w:rsidRPr="000544B5" w:rsidRDefault="007A6C79" w:rsidP="004B42F4">
      <w:pPr>
        <w:spacing w:after="0"/>
        <w:rPr>
          <w:b/>
          <w:bCs/>
          <w:color w:val="000000"/>
          <w:lang w:bidi="en-US"/>
        </w:rPr>
      </w:pPr>
      <w:r w:rsidRPr="000544B5">
        <w:rPr>
          <w:b/>
          <w:bCs/>
          <w:color w:val="000000"/>
          <w:lang w:bidi="en-US"/>
        </w:rPr>
        <w:t>Sept '86 - May '92, Peoples Friendship University, Moscow, Russia.</w:t>
      </w:r>
    </w:p>
    <w:p w14:paraId="5994E5AD" w14:textId="77777777" w:rsidR="007A6C79" w:rsidRDefault="00841A59" w:rsidP="004B42F4">
      <w:pPr>
        <w:pStyle w:val="ListParagraph"/>
        <w:numPr>
          <w:ilvl w:val="0"/>
          <w:numId w:val="3"/>
        </w:numPr>
        <w:spacing w:after="0"/>
        <w:rPr>
          <w:color w:val="000000"/>
          <w:lang w:bidi="en-US"/>
        </w:rPr>
      </w:pPr>
      <w:r w:rsidRPr="00841A59">
        <w:rPr>
          <w:color w:val="000000"/>
          <w:lang w:bidi="en-US"/>
        </w:rPr>
        <w:t xml:space="preserve">Masters: </w:t>
      </w:r>
      <w:r w:rsidR="007A6C79" w:rsidRPr="00841A59">
        <w:rPr>
          <w:color w:val="000000"/>
          <w:lang w:bidi="en-US"/>
        </w:rPr>
        <w:t>MS Oil and Ga</w:t>
      </w:r>
      <w:r w:rsidR="00B157A2">
        <w:rPr>
          <w:color w:val="000000"/>
          <w:lang w:bidi="en-US"/>
        </w:rPr>
        <w:t>s Exploration and Exploitation</w:t>
      </w:r>
    </w:p>
    <w:p w14:paraId="403C0523" w14:textId="77777777" w:rsidR="00AD4651" w:rsidRPr="00A06D61" w:rsidRDefault="004B42F4" w:rsidP="004B42F4">
      <w:pPr>
        <w:spacing w:after="0"/>
        <w:rPr>
          <w:b/>
          <w:bCs/>
          <w:color w:val="000000"/>
          <w:lang w:bidi="en-US"/>
        </w:rPr>
      </w:pPr>
      <w:r>
        <w:rPr>
          <w:b/>
          <w:bCs/>
          <w:color w:val="000000"/>
          <w:lang w:bidi="en-US"/>
        </w:rPr>
        <w:t>Translation &amp; Interpretation</w:t>
      </w:r>
    </w:p>
    <w:p w14:paraId="599DE56E" w14:textId="77777777" w:rsidR="007A6C79" w:rsidRPr="00841A59" w:rsidRDefault="007A6C79" w:rsidP="004B42F4">
      <w:pPr>
        <w:pStyle w:val="ListParagraph"/>
        <w:numPr>
          <w:ilvl w:val="0"/>
          <w:numId w:val="3"/>
        </w:numPr>
        <w:spacing w:after="0"/>
        <w:rPr>
          <w:color w:val="000000"/>
          <w:lang w:bidi="en-US"/>
        </w:rPr>
      </w:pPr>
      <w:r w:rsidRPr="00841A59">
        <w:rPr>
          <w:color w:val="000000"/>
          <w:lang w:bidi="en-US"/>
        </w:rPr>
        <w:t>Diploma for interpreting from Russian Language to English language.</w:t>
      </w:r>
    </w:p>
    <w:p w14:paraId="1977A560" w14:textId="77777777" w:rsidR="007A6C79" w:rsidRDefault="007A6C79" w:rsidP="004B42F4">
      <w:pPr>
        <w:pStyle w:val="ListParagraph"/>
        <w:numPr>
          <w:ilvl w:val="0"/>
          <w:numId w:val="3"/>
        </w:numPr>
        <w:spacing w:after="0"/>
        <w:rPr>
          <w:color w:val="000000"/>
          <w:lang w:bidi="en-US"/>
        </w:rPr>
      </w:pPr>
      <w:r w:rsidRPr="000544B5">
        <w:rPr>
          <w:color w:val="000000"/>
          <w:lang w:bidi="en-US"/>
        </w:rPr>
        <w:t>Certificate for teaching Russian Language as a foreign language.</w:t>
      </w:r>
    </w:p>
    <w:p w14:paraId="1E100362" w14:textId="77777777" w:rsidR="00AD4651" w:rsidRPr="00A06D61" w:rsidRDefault="00A06D61" w:rsidP="004B42F4">
      <w:pPr>
        <w:spacing w:after="0"/>
        <w:rPr>
          <w:b/>
          <w:bCs/>
          <w:color w:val="000000"/>
          <w:lang w:bidi="en-US"/>
        </w:rPr>
      </w:pPr>
      <w:r w:rsidRPr="00A06D61">
        <w:rPr>
          <w:b/>
          <w:bCs/>
          <w:color w:val="000000"/>
          <w:lang w:bidi="en-US"/>
        </w:rPr>
        <w:t>IT Related</w:t>
      </w:r>
    </w:p>
    <w:p w14:paraId="675E8038" w14:textId="77777777" w:rsidR="00F249AD" w:rsidRPr="00F249AD" w:rsidRDefault="00F249AD" w:rsidP="00F249AD">
      <w:pPr>
        <w:pStyle w:val="ListParagraph"/>
        <w:numPr>
          <w:ilvl w:val="0"/>
          <w:numId w:val="3"/>
        </w:numPr>
        <w:spacing w:after="0"/>
        <w:rPr>
          <w:color w:val="000000"/>
          <w:lang w:bidi="en-US"/>
        </w:rPr>
      </w:pPr>
      <w:r w:rsidRPr="00F249AD">
        <w:rPr>
          <w:color w:val="000000"/>
          <w:lang w:bidi="en-US"/>
        </w:rPr>
        <w:t>Java 1.2 Certified Programmer. Certificate by Brain Bench in 1999</w:t>
      </w:r>
    </w:p>
    <w:p w14:paraId="2F69D856" w14:textId="77777777" w:rsidR="00A8790B" w:rsidRPr="000F2671" w:rsidRDefault="00841A59" w:rsidP="005E3761">
      <w:pPr>
        <w:spacing w:before="360" w:after="120" w:line="240" w:lineRule="auto"/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SKILLS &amp; ABILITIES</w:t>
      </w:r>
      <w:r w:rsidR="00A8790B"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:</w:t>
      </w:r>
    </w:p>
    <w:p w14:paraId="0A9D159D" w14:textId="77777777" w:rsidR="00841A59" w:rsidRPr="00841A59" w:rsidRDefault="00841A59" w:rsidP="00AD4651">
      <w:pPr>
        <w:spacing w:after="0" w:line="240" w:lineRule="auto"/>
        <w:rPr>
          <w:b/>
          <w:bCs/>
          <w:i/>
          <w:iCs/>
          <w:color w:val="000000"/>
          <w:lang w:bidi="en-US"/>
        </w:rPr>
      </w:pPr>
      <w:r w:rsidRPr="00841A59">
        <w:rPr>
          <w:b/>
          <w:bCs/>
          <w:i/>
          <w:iCs/>
          <w:color w:val="000000"/>
          <w:lang w:bidi="en-US"/>
        </w:rPr>
        <w:t>Translation &amp; Interpretation:</w:t>
      </w:r>
    </w:p>
    <w:p w14:paraId="4752EE9E" w14:textId="77777777" w:rsidR="00F249AD" w:rsidRPr="000F2671" w:rsidRDefault="00F249AD" w:rsidP="00F249AD">
      <w:pPr>
        <w:pStyle w:val="ListParagraph"/>
        <w:numPr>
          <w:ilvl w:val="0"/>
          <w:numId w:val="1"/>
        </w:numPr>
        <w:rPr>
          <w:rFonts w:cs="Calibri"/>
          <w:color w:val="000000"/>
          <w:lang w:bidi="en-US"/>
        </w:rPr>
      </w:pPr>
      <w:r w:rsidRPr="000F2671">
        <w:rPr>
          <w:rStyle w:val="BodyText1"/>
          <w:rFonts w:ascii="Calibri" w:eastAsia="Calibri" w:hAnsi="Calibri" w:cs="Calibri"/>
          <w:sz w:val="22"/>
          <w:szCs w:val="22"/>
          <w:u w:val="none"/>
        </w:rPr>
        <w:t>Can Fluently read, write and converse in E</w:t>
      </w:r>
      <w:r w:rsidRPr="000F2671">
        <w:rPr>
          <w:rFonts w:cs="Calibri"/>
          <w:color w:val="000000"/>
          <w:lang w:bidi="en-US"/>
        </w:rPr>
        <w:t>nglish, Russian, Telugu and Hindi. That also means I can translate to these languages also. Competency in first three is near native or native (capability to read write, type and speak). The fourth is good enough for oral communication.</w:t>
      </w:r>
    </w:p>
    <w:p w14:paraId="53990148" w14:textId="77777777" w:rsidR="00A8790B" w:rsidRDefault="00A8790B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A8790B">
        <w:rPr>
          <w:color w:val="000000"/>
          <w:lang w:bidi="en-US"/>
        </w:rPr>
        <w:t xml:space="preserve">Over </w:t>
      </w:r>
      <w:r w:rsidR="00841A59">
        <w:rPr>
          <w:color w:val="000000"/>
          <w:lang w:bidi="en-US"/>
        </w:rPr>
        <w:t>20</w:t>
      </w:r>
      <w:r w:rsidRPr="00A8790B">
        <w:rPr>
          <w:color w:val="000000"/>
          <w:lang w:bidi="en-US"/>
        </w:rPr>
        <w:t xml:space="preserve"> years of sound translation and interpretation experience</w:t>
      </w:r>
      <w:r w:rsidR="005E3761">
        <w:rPr>
          <w:color w:val="000000"/>
          <w:lang w:bidi="en-US"/>
        </w:rPr>
        <w:t xml:space="preserve"> More than 30 lakhs of documents have been translated, more than 7 years in direct interpretation</w:t>
      </w:r>
      <w:r w:rsidRPr="00A8790B">
        <w:rPr>
          <w:color w:val="000000"/>
          <w:lang w:bidi="en-US"/>
        </w:rPr>
        <w:t>.</w:t>
      </w:r>
      <w:r w:rsidR="005E3761">
        <w:rPr>
          <w:color w:val="000000"/>
          <w:lang w:bidi="en-US"/>
        </w:rPr>
        <w:t xml:space="preserve"> Participated as synchronous interpreter at more than 10 events, three of them on stage. </w:t>
      </w:r>
    </w:p>
    <w:p w14:paraId="2FD317DA" w14:textId="77777777" w:rsidR="00CF1B68" w:rsidRDefault="00841A59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F249AD">
        <w:rPr>
          <w:color w:val="000000"/>
          <w:lang w:bidi="en-US"/>
        </w:rPr>
        <w:t xml:space="preserve">Experienced in using almost all major CAT tools like </w:t>
      </w:r>
      <w:r w:rsidR="00EF1367" w:rsidRPr="00F249AD">
        <w:rPr>
          <w:color w:val="000000"/>
          <w:lang w:bidi="en-US"/>
        </w:rPr>
        <w:t xml:space="preserve">Across, </w:t>
      </w:r>
      <w:r w:rsidR="00EF1367">
        <w:rPr>
          <w:color w:val="000000"/>
          <w:lang w:bidi="en-US"/>
        </w:rPr>
        <w:t>Fluency, GTTK,</w:t>
      </w:r>
      <w:r w:rsidR="00EF1367" w:rsidRPr="00F249AD">
        <w:rPr>
          <w:color w:val="000000"/>
          <w:lang w:bidi="en-US"/>
        </w:rPr>
        <w:t xml:space="preserve"> </w:t>
      </w:r>
      <w:proofErr w:type="spellStart"/>
      <w:r w:rsidR="00EF1367" w:rsidRPr="00F249AD">
        <w:rPr>
          <w:color w:val="000000"/>
          <w:lang w:bidi="en-US"/>
        </w:rPr>
        <w:t>MemoQ</w:t>
      </w:r>
      <w:proofErr w:type="spellEnd"/>
      <w:r w:rsidR="00EF1367" w:rsidRPr="00F249AD">
        <w:rPr>
          <w:color w:val="000000"/>
          <w:lang w:bidi="en-US"/>
        </w:rPr>
        <w:t xml:space="preserve">, </w:t>
      </w:r>
      <w:proofErr w:type="spellStart"/>
      <w:r w:rsidR="00EF1367">
        <w:rPr>
          <w:color w:val="000000"/>
          <w:lang w:bidi="en-US"/>
        </w:rPr>
        <w:t>OmegaT</w:t>
      </w:r>
      <w:proofErr w:type="spellEnd"/>
      <w:r w:rsidR="00EF1367">
        <w:rPr>
          <w:color w:val="000000"/>
          <w:lang w:bidi="en-US"/>
        </w:rPr>
        <w:t>,</w:t>
      </w:r>
      <w:r w:rsidR="00EF1367" w:rsidRPr="00F249AD">
        <w:rPr>
          <w:color w:val="000000"/>
          <w:lang w:bidi="en-US"/>
        </w:rPr>
        <w:t xml:space="preserve"> </w:t>
      </w:r>
      <w:r w:rsidRPr="00F249AD">
        <w:rPr>
          <w:color w:val="000000"/>
          <w:lang w:bidi="en-US"/>
        </w:rPr>
        <w:t xml:space="preserve">Trados, </w:t>
      </w:r>
      <w:proofErr w:type="spellStart"/>
      <w:r w:rsidR="00EF1367">
        <w:rPr>
          <w:color w:val="000000"/>
          <w:lang w:bidi="en-US"/>
        </w:rPr>
        <w:t>WordFast</w:t>
      </w:r>
      <w:proofErr w:type="spellEnd"/>
      <w:r w:rsidR="00CF1B68">
        <w:rPr>
          <w:color w:val="000000"/>
          <w:lang w:bidi="en-US"/>
        </w:rPr>
        <w:t>.</w:t>
      </w:r>
    </w:p>
    <w:p w14:paraId="5046C0DD" w14:textId="77777777" w:rsidR="00841A59" w:rsidRPr="00F249AD" w:rsidRDefault="00841A59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F249AD">
        <w:rPr>
          <w:color w:val="000000"/>
          <w:lang w:bidi="en-US"/>
        </w:rPr>
        <w:t xml:space="preserve">Experienced in using </w:t>
      </w:r>
      <w:proofErr w:type="spellStart"/>
      <w:r w:rsidRPr="00F249AD">
        <w:rPr>
          <w:color w:val="000000"/>
          <w:lang w:bidi="en-US"/>
        </w:rPr>
        <w:t>Abbyy</w:t>
      </w:r>
      <w:proofErr w:type="spellEnd"/>
      <w:r w:rsidRPr="00F249AD">
        <w:rPr>
          <w:color w:val="000000"/>
          <w:lang w:bidi="en-US"/>
        </w:rPr>
        <w:t xml:space="preserve"> FineReader, </w:t>
      </w:r>
      <w:proofErr w:type="spellStart"/>
      <w:r w:rsidRPr="00F249AD">
        <w:rPr>
          <w:color w:val="000000"/>
          <w:lang w:bidi="en-US"/>
        </w:rPr>
        <w:t>Auto</w:t>
      </w:r>
      <w:r w:rsidR="00AD4651" w:rsidRPr="00F249AD">
        <w:rPr>
          <w:color w:val="000000"/>
          <w:lang w:bidi="en-US"/>
        </w:rPr>
        <w:t>Desk</w:t>
      </w:r>
      <w:proofErr w:type="spellEnd"/>
      <w:r w:rsidR="00AD4651" w:rsidRPr="00F249AD">
        <w:rPr>
          <w:color w:val="000000"/>
          <w:lang w:bidi="en-US"/>
        </w:rPr>
        <w:t xml:space="preserve"> apps, Adobe </w:t>
      </w:r>
      <w:r w:rsidR="007C316D">
        <w:rPr>
          <w:color w:val="000000"/>
          <w:lang w:bidi="en-US"/>
        </w:rPr>
        <w:t>(</w:t>
      </w:r>
      <w:r w:rsidR="00AD4651" w:rsidRPr="00F249AD">
        <w:rPr>
          <w:color w:val="000000"/>
          <w:lang w:bidi="en-US"/>
        </w:rPr>
        <w:t>DC</w:t>
      </w:r>
      <w:r w:rsidR="007C316D">
        <w:rPr>
          <w:color w:val="000000"/>
          <w:lang w:bidi="en-US"/>
        </w:rPr>
        <w:t>, PS, ID, Flash)</w:t>
      </w:r>
      <w:r w:rsidR="00AD4651" w:rsidRPr="00F249AD">
        <w:rPr>
          <w:color w:val="000000"/>
          <w:lang w:bidi="en-US"/>
        </w:rPr>
        <w:t xml:space="preserve">, </w:t>
      </w:r>
      <w:proofErr w:type="spellStart"/>
      <w:r w:rsidR="00AD4651" w:rsidRPr="00F249AD">
        <w:rPr>
          <w:color w:val="000000"/>
          <w:lang w:bidi="en-US"/>
        </w:rPr>
        <w:t>Robo</w:t>
      </w:r>
      <w:proofErr w:type="spellEnd"/>
      <w:r w:rsidR="00AD4651" w:rsidRPr="00F249AD">
        <w:rPr>
          <w:color w:val="000000"/>
          <w:lang w:bidi="en-US"/>
        </w:rPr>
        <w:t xml:space="preserve"> Help, MSWord, </w:t>
      </w:r>
      <w:proofErr w:type="spellStart"/>
      <w:r w:rsidR="00AD4651" w:rsidRPr="00F249AD">
        <w:rPr>
          <w:color w:val="000000"/>
          <w:lang w:bidi="en-US"/>
        </w:rPr>
        <w:t>MSExcel</w:t>
      </w:r>
      <w:proofErr w:type="spellEnd"/>
      <w:r w:rsidR="00AD4651" w:rsidRPr="00F249AD">
        <w:rPr>
          <w:color w:val="000000"/>
          <w:lang w:bidi="en-US"/>
        </w:rPr>
        <w:t>, MS PowerPoint for document conversion.</w:t>
      </w:r>
    </w:p>
    <w:p w14:paraId="4561C0BE" w14:textId="77777777" w:rsidR="00841A59" w:rsidRPr="00841A59" w:rsidRDefault="00841A59" w:rsidP="00AD4651">
      <w:pPr>
        <w:spacing w:after="0" w:line="240" w:lineRule="auto"/>
        <w:rPr>
          <w:b/>
          <w:bCs/>
          <w:i/>
          <w:iCs/>
          <w:color w:val="000000"/>
          <w:lang w:bidi="en-US"/>
        </w:rPr>
      </w:pPr>
      <w:r w:rsidRPr="00841A59">
        <w:rPr>
          <w:b/>
          <w:bCs/>
          <w:i/>
          <w:iCs/>
          <w:color w:val="000000"/>
          <w:lang w:bidi="en-US"/>
        </w:rPr>
        <w:t>Oil and Gas Engineering:</w:t>
      </w:r>
    </w:p>
    <w:p w14:paraId="522C066C" w14:textId="77777777" w:rsidR="00A8790B" w:rsidRPr="00A8790B" w:rsidRDefault="00A8790B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A8790B">
        <w:rPr>
          <w:color w:val="000000"/>
          <w:lang w:bidi="en-US"/>
        </w:rPr>
        <w:t xml:space="preserve">Oil </w:t>
      </w:r>
      <w:r w:rsidR="00B6345A" w:rsidRPr="00A8790B">
        <w:rPr>
          <w:color w:val="000000"/>
          <w:lang w:bidi="en-US"/>
        </w:rPr>
        <w:t>and</w:t>
      </w:r>
      <w:r w:rsidRPr="00A8790B">
        <w:rPr>
          <w:color w:val="000000"/>
          <w:lang w:bidi="en-US"/>
        </w:rPr>
        <w:t xml:space="preserve"> Gas Engineer.</w:t>
      </w:r>
    </w:p>
    <w:p w14:paraId="7DFF4F6C" w14:textId="77777777" w:rsidR="00AD4651" w:rsidRDefault="00F249AD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 xml:space="preserve">2006-2009 </w:t>
      </w:r>
      <w:r w:rsidR="00AD4651">
        <w:rPr>
          <w:color w:val="000000"/>
          <w:lang w:bidi="en-US"/>
        </w:rPr>
        <w:t>experience in Gas pipeline laying at different management positions.</w:t>
      </w:r>
    </w:p>
    <w:p w14:paraId="4696DB8B" w14:textId="77777777" w:rsidR="00152E66" w:rsidRDefault="00152E66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2011 Gas Pipeline Survey</w:t>
      </w:r>
    </w:p>
    <w:p w14:paraId="24714056" w14:textId="77777777" w:rsidR="00AD4651" w:rsidRDefault="00AD4651" w:rsidP="00AD465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 xml:space="preserve">Translated More than 3 lakhs of </w:t>
      </w:r>
      <w:r w:rsidR="00BB0D78">
        <w:rPr>
          <w:color w:val="000000"/>
          <w:lang w:bidi="en-US"/>
        </w:rPr>
        <w:t xml:space="preserve">Oil and Gas Project </w:t>
      </w:r>
      <w:r>
        <w:rPr>
          <w:color w:val="000000"/>
          <w:lang w:bidi="en-US"/>
        </w:rPr>
        <w:t>pages from Russian to English</w:t>
      </w:r>
    </w:p>
    <w:p w14:paraId="27BDD8BE" w14:textId="77777777" w:rsidR="00A06D61" w:rsidRPr="00A06D61" w:rsidRDefault="00A06D61" w:rsidP="00A06D61">
      <w:pPr>
        <w:spacing w:after="0" w:line="240" w:lineRule="auto"/>
        <w:rPr>
          <w:b/>
          <w:bCs/>
          <w:i/>
          <w:iCs/>
          <w:color w:val="000000"/>
          <w:lang w:bidi="en-US"/>
        </w:rPr>
      </w:pPr>
      <w:r>
        <w:rPr>
          <w:b/>
          <w:bCs/>
          <w:i/>
          <w:iCs/>
          <w:color w:val="000000"/>
          <w:lang w:bidi="en-US"/>
        </w:rPr>
        <w:t>Management</w:t>
      </w:r>
      <w:r w:rsidR="004B42F4">
        <w:rPr>
          <w:b/>
          <w:bCs/>
          <w:i/>
          <w:iCs/>
          <w:color w:val="000000"/>
          <w:lang w:bidi="en-US"/>
        </w:rPr>
        <w:t xml:space="preserve"> and Leadership</w:t>
      </w:r>
      <w:r w:rsidRPr="00A06D61">
        <w:rPr>
          <w:b/>
          <w:bCs/>
          <w:i/>
          <w:iCs/>
          <w:color w:val="000000"/>
          <w:lang w:bidi="en-US"/>
        </w:rPr>
        <w:t>:</w:t>
      </w:r>
      <w:bookmarkStart w:id="1" w:name="_GoBack"/>
      <w:bookmarkEnd w:id="1"/>
    </w:p>
    <w:p w14:paraId="3930BF06" w14:textId="77777777" w:rsidR="00460285" w:rsidRDefault="00460285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Always striving to be in lead positions – At school CPL, SPL, at college and university Chess Team Captain, Students association committee member.</w:t>
      </w:r>
    </w:p>
    <w:p w14:paraId="1E1D2665" w14:textId="77777777" w:rsidR="00A06D61" w:rsidRDefault="00A06D61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More than 20 years experienced in various management roles, including in MNCs</w:t>
      </w:r>
    </w:p>
    <w:p w14:paraId="5F56A2AB" w14:textId="77777777" w:rsidR="00A06D61" w:rsidRDefault="00A06D61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While in Russia, my career grew from being an executive to asst. sales manager, branch manager, General Manager, Country Head of the group.</w:t>
      </w:r>
    </w:p>
    <w:p w14:paraId="19AB59E2" w14:textId="77777777" w:rsidR="00A06D61" w:rsidRDefault="00A06D61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Back in India quickly rose from IT lab assistant, trainer, programmer, developer, team</w:t>
      </w:r>
      <w:r w:rsidR="00460285">
        <w:rPr>
          <w:color w:val="000000"/>
          <w:lang w:bidi="en-US"/>
        </w:rPr>
        <w:t xml:space="preserve"> </w:t>
      </w:r>
      <w:r>
        <w:rPr>
          <w:color w:val="000000"/>
          <w:lang w:bidi="en-US"/>
        </w:rPr>
        <w:t>lead, Project Manager within a span of two years.</w:t>
      </w:r>
    </w:p>
    <w:p w14:paraId="5DA3EBD2" w14:textId="77777777" w:rsidR="004B42F4" w:rsidRDefault="004B42F4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Established IndRus Translation bureau and at the peak point had 50 in-house translators/interpreters working for the organization on various projects.</w:t>
      </w:r>
    </w:p>
    <w:p w14:paraId="749AC462" w14:textId="77777777" w:rsidR="004B42F4" w:rsidRPr="004B42F4" w:rsidRDefault="004B42F4" w:rsidP="004B42F4">
      <w:pPr>
        <w:spacing w:after="0" w:line="240" w:lineRule="auto"/>
        <w:rPr>
          <w:b/>
          <w:bCs/>
          <w:i/>
          <w:iCs/>
          <w:color w:val="000000"/>
          <w:lang w:bidi="en-US"/>
        </w:rPr>
      </w:pPr>
      <w:r>
        <w:rPr>
          <w:b/>
          <w:bCs/>
          <w:i/>
          <w:iCs/>
          <w:color w:val="000000"/>
          <w:lang w:bidi="en-US"/>
        </w:rPr>
        <w:t>Communication</w:t>
      </w:r>
      <w:r w:rsidRPr="004B42F4">
        <w:rPr>
          <w:b/>
          <w:bCs/>
          <w:i/>
          <w:iCs/>
          <w:color w:val="000000"/>
          <w:lang w:bidi="en-US"/>
        </w:rPr>
        <w:t>:</w:t>
      </w:r>
    </w:p>
    <w:p w14:paraId="706CCF6C" w14:textId="77777777" w:rsidR="00A8790B" w:rsidRPr="00A8790B" w:rsidRDefault="00A8790B" w:rsidP="00A06D61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A8790B">
        <w:rPr>
          <w:color w:val="000000"/>
          <w:lang w:bidi="en-US"/>
        </w:rPr>
        <w:t xml:space="preserve">Good Communication skills, Troubleshooter, </w:t>
      </w:r>
      <w:r w:rsidR="00CF1B68">
        <w:rPr>
          <w:color w:val="000000"/>
          <w:lang w:bidi="en-US"/>
        </w:rPr>
        <w:t>c</w:t>
      </w:r>
      <w:r w:rsidRPr="00A8790B">
        <w:rPr>
          <w:color w:val="000000"/>
          <w:lang w:bidi="en-US"/>
        </w:rPr>
        <w:t>an do attitude, Quick Learner</w:t>
      </w:r>
      <w:r w:rsidR="00460285">
        <w:rPr>
          <w:color w:val="000000"/>
          <w:lang w:bidi="en-US"/>
        </w:rPr>
        <w:t xml:space="preserve">, </w:t>
      </w:r>
      <w:r w:rsidR="00CF1B68">
        <w:rPr>
          <w:color w:val="000000"/>
          <w:lang w:bidi="en-US"/>
        </w:rPr>
        <w:t>S</w:t>
      </w:r>
      <w:r w:rsidR="00460285" w:rsidRPr="00A06D61">
        <w:rPr>
          <w:color w:val="000000"/>
          <w:lang w:bidi="en-US"/>
        </w:rPr>
        <w:t xml:space="preserve">elf-motivated, </w:t>
      </w:r>
      <w:r w:rsidR="00CF1B68">
        <w:rPr>
          <w:color w:val="000000"/>
          <w:lang w:bidi="en-US"/>
        </w:rPr>
        <w:t>R</w:t>
      </w:r>
      <w:r w:rsidR="00460285" w:rsidRPr="00A06D61">
        <w:rPr>
          <w:color w:val="000000"/>
          <w:lang w:bidi="en-US"/>
        </w:rPr>
        <w:t xml:space="preserve">ighteous, </w:t>
      </w:r>
      <w:r w:rsidR="00CF1B68">
        <w:rPr>
          <w:color w:val="000000"/>
          <w:lang w:bidi="en-US"/>
        </w:rPr>
        <w:t>H</w:t>
      </w:r>
      <w:r w:rsidR="00460285" w:rsidRPr="00A06D61">
        <w:rPr>
          <w:color w:val="000000"/>
          <w:lang w:bidi="en-US"/>
        </w:rPr>
        <w:t>ard</w:t>
      </w:r>
      <w:r w:rsidR="00460285" w:rsidRPr="00A8790B">
        <w:rPr>
          <w:color w:val="000000"/>
          <w:lang w:bidi="en-US"/>
        </w:rPr>
        <w:t xml:space="preserve">working, </w:t>
      </w:r>
      <w:r w:rsidR="00CF1B68">
        <w:rPr>
          <w:color w:val="000000"/>
          <w:lang w:bidi="en-US"/>
        </w:rPr>
        <w:t>S</w:t>
      </w:r>
      <w:r w:rsidR="00460285" w:rsidRPr="00A8790B">
        <w:rPr>
          <w:color w:val="000000"/>
          <w:lang w:bidi="en-US"/>
        </w:rPr>
        <w:t xml:space="preserve">tudious, </w:t>
      </w:r>
      <w:r w:rsidR="00CF1B68">
        <w:rPr>
          <w:color w:val="000000"/>
          <w:lang w:bidi="en-US"/>
        </w:rPr>
        <w:t>A</w:t>
      </w:r>
      <w:r w:rsidR="00460285" w:rsidRPr="00A8790B">
        <w:rPr>
          <w:color w:val="000000"/>
          <w:lang w:bidi="en-US"/>
        </w:rPr>
        <w:t xml:space="preserve">nalytical thinker, </w:t>
      </w:r>
      <w:r w:rsidR="00CF1B68">
        <w:rPr>
          <w:color w:val="000000"/>
          <w:lang w:bidi="en-US"/>
        </w:rPr>
        <w:t>R</w:t>
      </w:r>
      <w:r w:rsidR="00460285" w:rsidRPr="00A8790B">
        <w:rPr>
          <w:color w:val="000000"/>
          <w:lang w:bidi="en-US"/>
        </w:rPr>
        <w:t xml:space="preserve">eliable and </w:t>
      </w:r>
      <w:r w:rsidR="00CF1B68">
        <w:rPr>
          <w:color w:val="000000"/>
          <w:lang w:bidi="en-US"/>
        </w:rPr>
        <w:t>Q</w:t>
      </w:r>
      <w:r w:rsidR="00460285" w:rsidRPr="00A8790B">
        <w:rPr>
          <w:color w:val="000000"/>
          <w:lang w:bidi="en-US"/>
        </w:rPr>
        <w:t>uick learner</w:t>
      </w:r>
      <w:r w:rsidRPr="00A8790B">
        <w:rPr>
          <w:color w:val="000000"/>
          <w:lang w:bidi="en-US"/>
        </w:rPr>
        <w:t>.</w:t>
      </w:r>
    </w:p>
    <w:p w14:paraId="195E4AC3" w14:textId="77777777" w:rsidR="00F77DF9" w:rsidRDefault="004B42F4" w:rsidP="00F77DF9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 w:rsidRPr="00A8790B">
        <w:rPr>
          <w:color w:val="000000"/>
          <w:lang w:bidi="en-US"/>
        </w:rPr>
        <w:t xml:space="preserve">Good understanding of cultures and languages of both India and </w:t>
      </w:r>
      <w:r w:rsidR="00CF1B68">
        <w:rPr>
          <w:color w:val="000000"/>
          <w:lang w:bidi="en-US"/>
        </w:rPr>
        <w:t xml:space="preserve">Countries formed out of </w:t>
      </w:r>
      <w:r w:rsidRPr="00A8790B">
        <w:rPr>
          <w:color w:val="000000"/>
          <w:lang w:bidi="en-US"/>
        </w:rPr>
        <w:t>USSR.</w:t>
      </w:r>
    </w:p>
    <w:p w14:paraId="5166DD4D" w14:textId="77777777" w:rsidR="00CF1B68" w:rsidRDefault="00CF1B68" w:rsidP="00F77DF9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Ardent reader bordering on book-worm</w:t>
      </w:r>
    </w:p>
    <w:p w14:paraId="7244B13B" w14:textId="77777777" w:rsidR="00CF1B68" w:rsidRDefault="00CF1B68" w:rsidP="00F77DF9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Can argue different sides of a topic with apparently same vigor.</w:t>
      </w:r>
    </w:p>
    <w:p w14:paraId="5050119A" w14:textId="77777777" w:rsidR="00CF1B68" w:rsidRPr="00F77DF9" w:rsidRDefault="00EF1367" w:rsidP="00F77DF9">
      <w:pPr>
        <w:pStyle w:val="ListParagraph"/>
        <w:numPr>
          <w:ilvl w:val="0"/>
          <w:numId w:val="1"/>
        </w:numPr>
        <w:spacing w:after="0" w:line="240" w:lineRule="auto"/>
        <w:rPr>
          <w:color w:val="000000"/>
          <w:lang w:bidi="en-US"/>
        </w:rPr>
      </w:pPr>
      <w:r>
        <w:rPr>
          <w:color w:val="000000"/>
          <w:lang w:bidi="en-US"/>
        </w:rPr>
        <w:t>A</w:t>
      </w:r>
      <w:r w:rsidR="00CF1B68">
        <w:rPr>
          <w:color w:val="000000"/>
          <w:lang w:bidi="en-US"/>
        </w:rPr>
        <w:t>bility of communicating in written form.</w:t>
      </w:r>
    </w:p>
    <w:p w14:paraId="2AC033D0" w14:textId="77777777" w:rsidR="00A8790B" w:rsidRPr="000F2671" w:rsidRDefault="00A8790B" w:rsidP="0073764F">
      <w:pPr>
        <w:spacing w:before="480" w:after="240" w:line="240" w:lineRule="auto"/>
        <w:rPr>
          <w:color w:val="4472C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lastRenderedPageBreak/>
        <w:t>EXPERIENCE SUMMARY: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03"/>
        <w:gridCol w:w="1246"/>
        <w:gridCol w:w="2373"/>
        <w:gridCol w:w="1949"/>
        <w:gridCol w:w="2034"/>
      </w:tblGrid>
      <w:tr w:rsidR="00A8790B" w:rsidRPr="000F2671" w14:paraId="1D4B21C3" w14:textId="77777777" w:rsidTr="005E3761">
        <w:trPr>
          <w:trHeight w:hRule="exact" w:val="293"/>
          <w:jc w:val="center"/>
        </w:trPr>
        <w:tc>
          <w:tcPr>
            <w:tcW w:w="0" w:type="auto"/>
            <w:shd w:val="clear" w:color="auto" w:fill="CCCCCC"/>
            <w:vAlign w:val="bottom"/>
          </w:tcPr>
          <w:p w14:paraId="2A907780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From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CCCCCC"/>
            <w:vAlign w:val="bottom"/>
          </w:tcPr>
          <w:p w14:paraId="0345212D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To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CCCCCC"/>
            <w:vAlign w:val="bottom"/>
          </w:tcPr>
          <w:p w14:paraId="0E166D41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Organizatio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CCCCCC"/>
            <w:vAlign w:val="bottom"/>
          </w:tcPr>
          <w:p w14:paraId="0D6A090C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Locatio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CCCCCC"/>
            <w:vAlign w:val="bottom"/>
          </w:tcPr>
          <w:p w14:paraId="37E9BED7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Designation</w:t>
            </w:r>
          </w:p>
        </w:tc>
      </w:tr>
      <w:tr w:rsidR="00A8790B" w:rsidRPr="000F2671" w14:paraId="4FF5531D" w14:textId="77777777" w:rsidTr="005E3761">
        <w:trPr>
          <w:trHeight w:hRule="exact" w:val="293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665AFFA4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November 20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C0E338F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Till 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7DCCDE3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IndRus Translation Burea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CD36E9B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Hyderabad, Ind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64714C9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Proprietor</w:t>
            </w:r>
          </w:p>
        </w:tc>
      </w:tr>
      <w:tr w:rsidR="00A8790B" w:rsidRPr="000F2671" w14:paraId="7597A7AD" w14:textId="77777777" w:rsidTr="005E3761">
        <w:trPr>
          <w:trHeight w:hRule="exact" w:val="29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CCCCCC"/>
            <w:vAlign w:val="bottom"/>
          </w:tcPr>
          <w:p w14:paraId="11824F30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pril 2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4F249B22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October 20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4A60581E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proofErr w:type="spellStart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Nexxoft</w:t>
            </w:r>
            <w:proofErr w:type="spellEnd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 xml:space="preserve"> </w:t>
            </w:r>
            <w:proofErr w:type="spellStart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InfoTel</w:t>
            </w:r>
            <w:proofErr w:type="spellEnd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 xml:space="preserve"> lt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6D215EE5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Hyderabad, Ind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34427BE4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Project Lead Software</w:t>
            </w:r>
          </w:p>
        </w:tc>
      </w:tr>
      <w:tr w:rsidR="00A8790B" w:rsidRPr="000F2671" w14:paraId="25BF19F9" w14:textId="77777777" w:rsidTr="005E3761">
        <w:trPr>
          <w:trHeight w:hRule="exact" w:val="29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56088D7C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February 19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128AEC8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pril 2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0C5F53D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proofErr w:type="spellStart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LaMulti</w:t>
            </w:r>
            <w:proofErr w:type="spellEnd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 xml:space="preserve"> Info Systems Lt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55E030C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Hyderabad, Ind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2A7ADAF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Team Leader Software</w:t>
            </w:r>
          </w:p>
        </w:tc>
      </w:tr>
      <w:tr w:rsidR="00A8790B" w:rsidRPr="000F2671" w14:paraId="604EDF69" w14:textId="77777777" w:rsidTr="005E3761">
        <w:trPr>
          <w:trHeight w:hRule="exact" w:val="293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CCCCCC"/>
            <w:vAlign w:val="bottom"/>
          </w:tcPr>
          <w:p w14:paraId="2F5421A0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September 19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499ACB7E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January 19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527D8ED8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Mayfair Trading Co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35DDC7CA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St. Petersburg, Russ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184669A0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Branch Manager</w:t>
            </w:r>
          </w:p>
        </w:tc>
      </w:tr>
      <w:tr w:rsidR="00A8790B" w:rsidRPr="000F2671" w14:paraId="65C77DBC" w14:textId="77777777" w:rsidTr="005E3761">
        <w:trPr>
          <w:trHeight w:hRule="exact" w:val="29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4CDDB981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March 19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1225517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ugust 19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D273B48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.V.S. Imp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51A1098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St. Petersburg, Russ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3FB9673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Operations In-charge</w:t>
            </w:r>
          </w:p>
        </w:tc>
      </w:tr>
      <w:tr w:rsidR="00A8790B" w:rsidRPr="000F2671" w14:paraId="79ABA592" w14:textId="77777777" w:rsidTr="005E3761">
        <w:trPr>
          <w:trHeight w:hRule="exact" w:val="314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CCCCCC"/>
            <w:vAlign w:val="bottom"/>
          </w:tcPr>
          <w:p w14:paraId="312F8BD6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May 19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081451DC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March 19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0E95127B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proofErr w:type="spellStart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gioRus</w:t>
            </w:r>
            <w:proofErr w:type="spellEnd"/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 xml:space="preserve"> Pvt. Ltd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07F2BCF2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Moscow, Russ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CCCCCC"/>
            <w:vAlign w:val="bottom"/>
          </w:tcPr>
          <w:p w14:paraId="0647559A" w14:textId="77777777" w:rsidR="00A8790B" w:rsidRPr="000F2671" w:rsidRDefault="00A8790B" w:rsidP="005E3761">
            <w:pPr>
              <w:pStyle w:val="BodyText2"/>
              <w:shd w:val="clear" w:color="auto" w:fill="auto"/>
              <w:spacing w:before="0" w:after="0" w:line="240" w:lineRule="auto"/>
              <w:jc w:val="center"/>
              <w:rPr>
                <w:rFonts w:ascii="Calibri" w:hAnsi="Calibri"/>
              </w:rPr>
            </w:pPr>
            <w:r w:rsidRPr="000F2671">
              <w:rPr>
                <w:rStyle w:val="Bodytext2Bold"/>
                <w:rFonts w:ascii="Calibri" w:hAnsi="Calibri"/>
                <w:b w:val="0"/>
                <w:bCs w:val="0"/>
                <w:spacing w:val="0"/>
              </w:rPr>
              <w:t>Assist. Sales Manager</w:t>
            </w:r>
          </w:p>
        </w:tc>
      </w:tr>
    </w:tbl>
    <w:p w14:paraId="48FBCDD2" w14:textId="77777777" w:rsidR="00E32AC7" w:rsidRPr="000F2671" w:rsidRDefault="00E32AC7" w:rsidP="00E32AC7">
      <w:pPr>
        <w:spacing w:before="480" w:after="240" w:line="240" w:lineRule="auto"/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MAJOR TRANSCRIPTION, SUB-TITLING AND DUBBING/VOICE-OVER PROJECTS INCLUDE:</w:t>
      </w:r>
    </w:p>
    <w:p w14:paraId="7F13CDD2" w14:textId="77777777" w:rsidR="00E32AC7" w:rsidRDefault="00E32AC7" w:rsidP="00E32AC7">
      <w:pPr>
        <w:pStyle w:val="ListParagraph"/>
        <w:numPr>
          <w:ilvl w:val="0"/>
          <w:numId w:val="7"/>
        </w:numPr>
        <w:rPr>
          <w:color w:val="000000"/>
          <w:lang w:bidi="en-US"/>
        </w:rPr>
      </w:pPr>
      <w:r>
        <w:rPr>
          <w:color w:val="000000"/>
          <w:lang w:bidi="en-US"/>
        </w:rPr>
        <w:t>Computer aided training material transcription (English), TEP (EN-TE), sub-titling and voice over for CBSE syllabus from class 6</w:t>
      </w:r>
      <w:r w:rsidRPr="00BB08C8">
        <w:rPr>
          <w:color w:val="000000"/>
          <w:vertAlign w:val="superscript"/>
          <w:lang w:bidi="en-US"/>
        </w:rPr>
        <w:t>th</w:t>
      </w:r>
      <w:r>
        <w:rPr>
          <w:color w:val="000000"/>
          <w:lang w:bidi="en-US"/>
        </w:rPr>
        <w:t xml:space="preserve"> to Class 12</w:t>
      </w:r>
      <w:r w:rsidRPr="00BB08C8">
        <w:rPr>
          <w:color w:val="000000"/>
          <w:vertAlign w:val="superscript"/>
          <w:lang w:bidi="en-US"/>
        </w:rPr>
        <w:t>th</w:t>
      </w:r>
      <w:r>
        <w:rPr>
          <w:color w:val="000000"/>
          <w:lang w:bidi="en-US"/>
        </w:rPr>
        <w:t xml:space="preserve">. </w:t>
      </w:r>
    </w:p>
    <w:p w14:paraId="35CBFE01" w14:textId="77777777" w:rsidR="00E32AC7" w:rsidRDefault="00E32AC7" w:rsidP="00E32AC7">
      <w:pPr>
        <w:pStyle w:val="ListParagraph"/>
        <w:numPr>
          <w:ilvl w:val="0"/>
          <w:numId w:val="7"/>
        </w:numPr>
        <w:rPr>
          <w:color w:val="000000"/>
          <w:lang w:bidi="en-US"/>
        </w:rPr>
      </w:pPr>
      <w:r>
        <w:rPr>
          <w:color w:val="000000"/>
          <w:lang w:bidi="en-US"/>
        </w:rPr>
        <w:t>Crochet making course material transcription(English), TEP (EN-TE), sub-titling and voice over.</w:t>
      </w:r>
    </w:p>
    <w:p w14:paraId="6DDC4AFF" w14:textId="77777777" w:rsidR="00E32AC7" w:rsidRDefault="00E32AC7" w:rsidP="00E32AC7">
      <w:pPr>
        <w:pStyle w:val="ListParagraph"/>
        <w:numPr>
          <w:ilvl w:val="0"/>
          <w:numId w:val="7"/>
        </w:numPr>
        <w:rPr>
          <w:color w:val="000000"/>
          <w:lang w:bidi="en-US"/>
        </w:rPr>
      </w:pPr>
      <w:r>
        <w:rPr>
          <w:color w:val="000000"/>
          <w:lang w:bidi="en-US"/>
        </w:rPr>
        <w:t>Transcription, TEP, sub-titling and voice over for BBC short film “Tiger reserves in India”.</w:t>
      </w:r>
    </w:p>
    <w:p w14:paraId="37360249" w14:textId="77777777" w:rsidR="00E32AC7" w:rsidRDefault="00E32AC7" w:rsidP="00E32AC7">
      <w:pPr>
        <w:pStyle w:val="ListParagraph"/>
        <w:numPr>
          <w:ilvl w:val="0"/>
          <w:numId w:val="7"/>
        </w:numPr>
        <w:rPr>
          <w:color w:val="000000"/>
          <w:lang w:bidi="en-US"/>
        </w:rPr>
      </w:pPr>
      <w:r>
        <w:rPr>
          <w:color w:val="000000"/>
          <w:lang w:bidi="en-US"/>
        </w:rPr>
        <w:t>TEP of the script, sub-titling and voice over for BBC short film “Communication Skills”.</w:t>
      </w:r>
    </w:p>
    <w:p w14:paraId="2E0288DB" w14:textId="77777777" w:rsidR="00E32AC7" w:rsidRDefault="00E32AC7" w:rsidP="00E32AC7">
      <w:pPr>
        <w:pStyle w:val="ListParagraph"/>
        <w:numPr>
          <w:ilvl w:val="0"/>
          <w:numId w:val="7"/>
        </w:numPr>
        <w:rPr>
          <w:color w:val="000000"/>
          <w:lang w:bidi="en-US"/>
        </w:rPr>
      </w:pPr>
      <w:r>
        <w:rPr>
          <w:color w:val="000000"/>
          <w:lang w:bidi="en-US"/>
        </w:rPr>
        <w:t>TEP of script, Subtitling and localization for several game software programs</w:t>
      </w:r>
    </w:p>
    <w:p w14:paraId="32490756" w14:textId="77777777" w:rsidR="004276F0" w:rsidRPr="000F2671" w:rsidRDefault="00961164" w:rsidP="004C64E3">
      <w:pPr>
        <w:spacing w:before="480" w:after="240" w:line="240" w:lineRule="auto"/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MAJOR INTERPRETATION </w:t>
      </w:r>
      <w:r w:rsidR="00CE7F97"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JOBS</w:t>
      </w: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 INCLUDE:</w:t>
      </w:r>
    </w:p>
    <w:p w14:paraId="36AB368D" w14:textId="77777777" w:rsidR="00604017" w:rsidRDefault="00604017" w:rsidP="004276F0">
      <w:pPr>
        <w:pStyle w:val="ListParagraph"/>
        <w:numPr>
          <w:ilvl w:val="0"/>
          <w:numId w:val="2"/>
        </w:numPr>
        <w:rPr>
          <w:color w:val="000000"/>
          <w:lang w:bidi="en-US"/>
        </w:rPr>
        <w:sectPr w:rsidR="00604017" w:rsidSect="006443D6">
          <w:headerReference w:type="default" r:id="rId7"/>
          <w:foot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1587D90" w14:textId="77777777" w:rsidR="00460285" w:rsidRDefault="00460285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 xml:space="preserve">Missile Manufacturing TOT - Daily, Weekly </w:t>
      </w:r>
      <w:r w:rsidR="00B03B19">
        <w:rPr>
          <w:color w:val="000000"/>
          <w:lang w:bidi="en-US"/>
        </w:rPr>
        <w:t>&amp;</w:t>
      </w:r>
      <w:r>
        <w:rPr>
          <w:color w:val="000000"/>
          <w:lang w:bidi="en-US"/>
        </w:rPr>
        <w:t xml:space="preserve"> Monthly Project review meetings and training classes 2001 - 04</w:t>
      </w:r>
    </w:p>
    <w:p w14:paraId="1AD5DBF3" w14:textId="77777777" w:rsidR="00267B45" w:rsidRDefault="00460285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 xml:space="preserve">Air Craft Manufacturing TOT - </w:t>
      </w:r>
      <w:r w:rsidR="00267B45">
        <w:rPr>
          <w:color w:val="000000"/>
          <w:lang w:bidi="en-US"/>
        </w:rPr>
        <w:t xml:space="preserve">Daily, Weekly </w:t>
      </w:r>
      <w:r w:rsidR="00B03B19">
        <w:rPr>
          <w:color w:val="000000"/>
          <w:lang w:bidi="en-US"/>
        </w:rPr>
        <w:t>&amp;</w:t>
      </w:r>
      <w:r w:rsidR="00267B45">
        <w:rPr>
          <w:color w:val="000000"/>
          <w:lang w:bidi="en-US"/>
        </w:rPr>
        <w:t xml:space="preserve"> Monthly Project review meetings</w:t>
      </w:r>
      <w:r>
        <w:rPr>
          <w:color w:val="000000"/>
          <w:lang w:bidi="en-US"/>
        </w:rPr>
        <w:t xml:space="preserve"> and training classes 2003 - 2006</w:t>
      </w:r>
    </w:p>
    <w:p w14:paraId="1963BC91" w14:textId="77777777" w:rsidR="00267B45" w:rsidRDefault="00604017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 xml:space="preserve">RGTIL Pipe Line Construction - </w:t>
      </w:r>
      <w:r w:rsidR="00267B45">
        <w:rPr>
          <w:color w:val="000000"/>
          <w:lang w:bidi="en-US"/>
        </w:rPr>
        <w:t xml:space="preserve">Oil and Gas </w:t>
      </w:r>
      <w:r>
        <w:rPr>
          <w:color w:val="000000"/>
          <w:lang w:bidi="en-US"/>
        </w:rPr>
        <w:t xml:space="preserve">- </w:t>
      </w:r>
      <w:r w:rsidR="00267B45">
        <w:rPr>
          <w:color w:val="000000"/>
          <w:lang w:bidi="en-US"/>
        </w:rPr>
        <w:t xml:space="preserve">Daily, Weekly </w:t>
      </w:r>
      <w:r w:rsidR="00B03B19">
        <w:rPr>
          <w:color w:val="000000"/>
          <w:lang w:bidi="en-US"/>
        </w:rPr>
        <w:t>&amp;</w:t>
      </w:r>
      <w:r w:rsidR="00267B45">
        <w:rPr>
          <w:color w:val="000000"/>
          <w:lang w:bidi="en-US"/>
        </w:rPr>
        <w:t xml:space="preserve"> Monthly Project review meetings 2006 – 11 </w:t>
      </w:r>
    </w:p>
    <w:p w14:paraId="2245BE80" w14:textId="77777777" w:rsidR="00B52DAE" w:rsidRDefault="00B52DAE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>Bang</w:t>
      </w:r>
      <w:r w:rsidR="00152E66">
        <w:rPr>
          <w:color w:val="000000"/>
          <w:lang w:bidi="en-US"/>
        </w:rPr>
        <w:t>a</w:t>
      </w:r>
      <w:r>
        <w:rPr>
          <w:color w:val="000000"/>
          <w:lang w:bidi="en-US"/>
        </w:rPr>
        <w:t xml:space="preserve">lore </w:t>
      </w:r>
      <w:r w:rsidR="00604017">
        <w:rPr>
          <w:color w:val="000000"/>
          <w:lang w:bidi="en-US"/>
        </w:rPr>
        <w:t xml:space="preserve">CII organized </w:t>
      </w:r>
      <w:r>
        <w:rPr>
          <w:color w:val="000000"/>
          <w:lang w:bidi="en-US"/>
        </w:rPr>
        <w:t xml:space="preserve">Buyer seller meets 2009 </w:t>
      </w:r>
      <w:r w:rsidR="00B03B19">
        <w:rPr>
          <w:color w:val="000000"/>
          <w:lang w:bidi="en-US"/>
        </w:rPr>
        <w:t>-</w:t>
      </w:r>
      <w:r>
        <w:rPr>
          <w:color w:val="000000"/>
          <w:lang w:bidi="en-US"/>
        </w:rPr>
        <w:t xml:space="preserve"> 11 </w:t>
      </w:r>
    </w:p>
    <w:p w14:paraId="68A9F456" w14:textId="77777777" w:rsidR="00604017" w:rsidRDefault="00433B53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>A</w:t>
      </w:r>
      <w:r w:rsidR="00604017">
        <w:rPr>
          <w:color w:val="000000"/>
          <w:lang w:bidi="en-US"/>
        </w:rPr>
        <w:t>dvanced management classes, ISB 2011</w:t>
      </w:r>
    </w:p>
    <w:p w14:paraId="5B0F7E27" w14:textId="77777777" w:rsidR="004276F0" w:rsidRDefault="004276F0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 w:rsidRPr="004276F0">
        <w:rPr>
          <w:color w:val="000000"/>
          <w:lang w:bidi="en-US"/>
        </w:rPr>
        <w:t>Diamond Buyer seller meet (Surat)</w:t>
      </w:r>
      <w:r w:rsidR="00B52DAE">
        <w:rPr>
          <w:color w:val="000000"/>
          <w:lang w:bidi="en-US"/>
        </w:rPr>
        <w:t>, 2012</w:t>
      </w:r>
      <w:r w:rsidRPr="004276F0">
        <w:rPr>
          <w:color w:val="000000"/>
          <w:lang w:bidi="en-US"/>
        </w:rPr>
        <w:t>.</w:t>
      </w:r>
    </w:p>
    <w:p w14:paraId="7C67821E" w14:textId="77777777" w:rsidR="00604017" w:rsidRPr="004276F0" w:rsidRDefault="00604017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 w:rsidRPr="004276F0">
        <w:rPr>
          <w:color w:val="000000"/>
          <w:lang w:bidi="en-US"/>
        </w:rPr>
        <w:t>Boiler tender submission meeting (</w:t>
      </w:r>
      <w:proofErr w:type="spellStart"/>
      <w:r w:rsidRPr="004276F0">
        <w:rPr>
          <w:color w:val="000000"/>
          <w:lang w:bidi="en-US"/>
        </w:rPr>
        <w:t>Pondi</w:t>
      </w:r>
      <w:proofErr w:type="spellEnd"/>
      <w:r w:rsidRPr="004276F0">
        <w:rPr>
          <w:color w:val="000000"/>
          <w:lang w:bidi="en-US"/>
        </w:rPr>
        <w:t>)</w:t>
      </w:r>
      <w:r>
        <w:rPr>
          <w:color w:val="000000"/>
          <w:lang w:bidi="en-US"/>
        </w:rPr>
        <w:t>, 2011</w:t>
      </w:r>
      <w:r w:rsidRPr="004276F0">
        <w:rPr>
          <w:color w:val="000000"/>
          <w:lang w:bidi="en-US"/>
        </w:rPr>
        <w:t>.</w:t>
      </w:r>
    </w:p>
    <w:p w14:paraId="29F7C4F1" w14:textId="77777777" w:rsidR="00604017" w:rsidRPr="004276F0" w:rsidRDefault="00604017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>Software development review meetings semi</w:t>
      </w:r>
      <w:r w:rsidR="00433B53">
        <w:rPr>
          <w:color w:val="000000"/>
          <w:lang w:bidi="en-US"/>
        </w:rPr>
        <w:t>-</w:t>
      </w:r>
      <w:r w:rsidR="00BB08C8">
        <w:rPr>
          <w:color w:val="000000"/>
          <w:lang w:bidi="en-US"/>
        </w:rPr>
        <w:t>annually at AD, DRDL, Hyderabad</w:t>
      </w:r>
    </w:p>
    <w:p w14:paraId="214B17C3" w14:textId="77777777" w:rsidR="004276F0" w:rsidRPr="004276F0" w:rsidRDefault="00BB0D78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 xml:space="preserve">Pipeline </w:t>
      </w:r>
      <w:r w:rsidR="004276F0" w:rsidRPr="004276F0">
        <w:rPr>
          <w:color w:val="000000"/>
          <w:lang w:bidi="en-US"/>
        </w:rPr>
        <w:t xml:space="preserve">Project review meetings </w:t>
      </w:r>
      <w:r w:rsidR="0082213A">
        <w:rPr>
          <w:color w:val="000000"/>
          <w:lang w:bidi="en-US"/>
        </w:rPr>
        <w:t>at K</w:t>
      </w:r>
      <w:r w:rsidR="0082213A" w:rsidRPr="004276F0">
        <w:rPr>
          <w:color w:val="000000"/>
          <w:lang w:bidi="en-US"/>
        </w:rPr>
        <w:t>ochi</w:t>
      </w:r>
      <w:r w:rsidR="0082213A">
        <w:rPr>
          <w:color w:val="000000"/>
          <w:lang w:bidi="en-US"/>
        </w:rPr>
        <w:t xml:space="preserve"> and</w:t>
      </w:r>
      <w:r w:rsidR="004276F0" w:rsidRPr="004276F0">
        <w:rPr>
          <w:color w:val="000000"/>
          <w:lang w:bidi="en-US"/>
        </w:rPr>
        <w:t xml:space="preserve"> </w:t>
      </w:r>
      <w:r w:rsidR="00BB4693" w:rsidRPr="004276F0">
        <w:rPr>
          <w:color w:val="000000"/>
          <w:lang w:bidi="en-US"/>
        </w:rPr>
        <w:t>New</w:t>
      </w:r>
      <w:r w:rsidR="004276F0" w:rsidRPr="004276F0">
        <w:rPr>
          <w:color w:val="000000"/>
          <w:lang w:bidi="en-US"/>
        </w:rPr>
        <w:t xml:space="preserve"> Delhi)</w:t>
      </w:r>
      <w:r w:rsidR="00B52DAE">
        <w:rPr>
          <w:color w:val="000000"/>
          <w:lang w:bidi="en-US"/>
        </w:rPr>
        <w:t>, 2012</w:t>
      </w:r>
      <w:r w:rsidR="004276F0" w:rsidRPr="004276F0">
        <w:rPr>
          <w:color w:val="000000"/>
          <w:lang w:bidi="en-US"/>
        </w:rPr>
        <w:t>.</w:t>
      </w:r>
    </w:p>
    <w:p w14:paraId="58DB4EE2" w14:textId="77777777" w:rsidR="004276F0" w:rsidRPr="00EF1367" w:rsidRDefault="00EF1367" w:rsidP="00B03B19">
      <w:pPr>
        <w:pStyle w:val="ListParagraph"/>
        <w:numPr>
          <w:ilvl w:val="0"/>
          <w:numId w:val="2"/>
        </w:numPr>
        <w:ind w:left="426"/>
        <w:rPr>
          <w:b/>
          <w:bCs/>
          <w:color w:val="000000"/>
          <w:lang w:bidi="en-US"/>
        </w:rPr>
      </w:pPr>
      <w:r w:rsidRPr="00EF1367">
        <w:rPr>
          <w:b/>
          <w:bCs/>
          <w:color w:val="000000"/>
          <w:lang w:bidi="en-US"/>
        </w:rPr>
        <w:t xml:space="preserve">Sun Pharma </w:t>
      </w:r>
      <w:r w:rsidR="00460285" w:rsidRPr="00EF1367">
        <w:rPr>
          <w:b/>
          <w:bCs/>
          <w:color w:val="000000"/>
          <w:lang w:bidi="en-US"/>
        </w:rPr>
        <w:t xml:space="preserve">Ukrainian Government </w:t>
      </w:r>
      <w:r w:rsidR="004276F0" w:rsidRPr="00EF1367">
        <w:rPr>
          <w:b/>
          <w:bCs/>
          <w:color w:val="000000"/>
          <w:lang w:bidi="en-US"/>
        </w:rPr>
        <w:t>GMP Audit review</w:t>
      </w:r>
      <w:r w:rsidR="0082213A" w:rsidRPr="00EF1367">
        <w:rPr>
          <w:b/>
          <w:bCs/>
          <w:color w:val="000000"/>
          <w:lang w:bidi="en-US"/>
        </w:rPr>
        <w:t>,</w:t>
      </w:r>
      <w:r w:rsidR="00B52DAE" w:rsidRPr="00EF1367">
        <w:rPr>
          <w:b/>
          <w:bCs/>
          <w:color w:val="000000"/>
          <w:lang w:bidi="en-US"/>
        </w:rPr>
        <w:t xml:space="preserve"> 2012</w:t>
      </w:r>
      <w:r w:rsidR="004276F0" w:rsidRPr="00EF1367">
        <w:rPr>
          <w:b/>
          <w:bCs/>
          <w:color w:val="000000"/>
          <w:lang w:bidi="en-US"/>
        </w:rPr>
        <w:t>.</w:t>
      </w:r>
      <w:r w:rsidRPr="00EF1367">
        <w:rPr>
          <w:b/>
          <w:bCs/>
          <w:color w:val="000000"/>
          <w:lang w:bidi="en-US"/>
        </w:rPr>
        <w:t xml:space="preserve"> (three factories)</w:t>
      </w:r>
    </w:p>
    <w:p w14:paraId="706E1308" w14:textId="77777777" w:rsidR="004276F0" w:rsidRPr="004276F0" w:rsidRDefault="004276F0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 w:rsidRPr="004276F0">
        <w:rPr>
          <w:color w:val="000000"/>
          <w:lang w:bidi="en-US"/>
        </w:rPr>
        <w:t>World Convention on Biodiversity, Hyderabad</w:t>
      </w:r>
      <w:r w:rsidR="00B52DAE">
        <w:rPr>
          <w:color w:val="000000"/>
          <w:lang w:bidi="en-US"/>
        </w:rPr>
        <w:t>, 2012</w:t>
      </w:r>
      <w:r w:rsidRPr="004276F0">
        <w:rPr>
          <w:color w:val="000000"/>
          <w:lang w:bidi="en-US"/>
        </w:rPr>
        <w:t>.</w:t>
      </w:r>
    </w:p>
    <w:p w14:paraId="49DD1F6E" w14:textId="77777777" w:rsidR="00BB0D78" w:rsidRDefault="00BB08C8" w:rsidP="00B03B19">
      <w:pPr>
        <w:pStyle w:val="ListParagraph"/>
        <w:numPr>
          <w:ilvl w:val="0"/>
          <w:numId w:val="2"/>
        </w:numPr>
        <w:ind w:left="426"/>
        <w:rPr>
          <w:color w:val="000000"/>
          <w:lang w:bidi="en-US"/>
        </w:rPr>
      </w:pPr>
      <w:r>
        <w:rPr>
          <w:color w:val="000000"/>
          <w:lang w:bidi="en-US"/>
        </w:rPr>
        <w:t>Annual SFDR</w:t>
      </w:r>
      <w:r w:rsidR="00BB0D78">
        <w:rPr>
          <w:color w:val="000000"/>
          <w:lang w:bidi="en-US"/>
        </w:rPr>
        <w:t xml:space="preserve"> Project Review, 201</w:t>
      </w:r>
      <w:r>
        <w:rPr>
          <w:color w:val="000000"/>
          <w:lang w:bidi="en-US"/>
        </w:rPr>
        <w:t>1-16</w:t>
      </w:r>
      <w:r w:rsidR="00BB0D78">
        <w:rPr>
          <w:color w:val="000000"/>
          <w:lang w:bidi="en-US"/>
        </w:rPr>
        <w:t>.</w:t>
      </w:r>
    </w:p>
    <w:p w14:paraId="430B8CD0" w14:textId="77777777" w:rsidR="004276F0" w:rsidRDefault="004276F0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 w:rsidRPr="004276F0">
        <w:rPr>
          <w:color w:val="000000"/>
          <w:lang w:bidi="en-US"/>
        </w:rPr>
        <w:t>Diamond Buyer Seller Meet, Mumbai</w:t>
      </w:r>
      <w:r w:rsidR="00B52DAE">
        <w:rPr>
          <w:color w:val="000000"/>
          <w:lang w:bidi="en-US"/>
        </w:rPr>
        <w:t>, 2013</w:t>
      </w:r>
      <w:r w:rsidRPr="004276F0">
        <w:rPr>
          <w:color w:val="000000"/>
          <w:lang w:bidi="en-US"/>
        </w:rPr>
        <w:t>.</w:t>
      </w:r>
    </w:p>
    <w:p w14:paraId="2D25D6D7" w14:textId="77777777" w:rsidR="00B52DAE" w:rsidRPr="00EF1367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EF1367">
        <w:rPr>
          <w:b/>
          <w:bCs/>
          <w:color w:val="000000"/>
          <w:lang w:bidi="en-US"/>
        </w:rPr>
        <w:t xml:space="preserve">DRL, </w:t>
      </w:r>
      <w:r w:rsidR="00BB0D78" w:rsidRPr="00EF1367">
        <w:rPr>
          <w:b/>
          <w:bCs/>
          <w:color w:val="000000"/>
          <w:lang w:bidi="en-US"/>
        </w:rPr>
        <w:t>W</w:t>
      </w:r>
      <w:r w:rsidR="008E2F9A" w:rsidRPr="00EF1367">
        <w:rPr>
          <w:b/>
          <w:bCs/>
          <w:color w:val="000000"/>
          <w:lang w:bidi="en-US"/>
        </w:rPr>
        <w:t>orldwide m</w:t>
      </w:r>
      <w:r w:rsidR="00B52DAE" w:rsidRPr="00EF1367">
        <w:rPr>
          <w:b/>
          <w:bCs/>
          <w:color w:val="000000"/>
          <w:lang w:bidi="en-US"/>
        </w:rPr>
        <w:t>arketing team convention, Hyderabad 2013</w:t>
      </w:r>
    </w:p>
    <w:p w14:paraId="1FAFB054" w14:textId="77777777" w:rsidR="00BB0D78" w:rsidRDefault="00F072E3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proofErr w:type="spellStart"/>
      <w:r>
        <w:rPr>
          <w:color w:val="000000"/>
          <w:lang w:bidi="en-US"/>
        </w:rPr>
        <w:t>Systema</w:t>
      </w:r>
      <w:proofErr w:type="spellEnd"/>
      <w:r>
        <w:rPr>
          <w:color w:val="000000"/>
          <w:lang w:bidi="en-US"/>
        </w:rPr>
        <w:t xml:space="preserve"> </w:t>
      </w:r>
      <w:proofErr w:type="spellStart"/>
      <w:r>
        <w:rPr>
          <w:color w:val="000000"/>
          <w:lang w:bidi="en-US"/>
        </w:rPr>
        <w:t>Svyazh</w:t>
      </w:r>
      <w:proofErr w:type="spellEnd"/>
      <w:r>
        <w:rPr>
          <w:color w:val="000000"/>
          <w:lang w:bidi="en-US"/>
        </w:rPr>
        <w:t xml:space="preserve"> </w:t>
      </w:r>
      <w:r w:rsidR="00BB0D78">
        <w:rPr>
          <w:color w:val="000000"/>
          <w:lang w:bidi="en-US"/>
        </w:rPr>
        <w:t>Company performance survey and review, 2014</w:t>
      </w:r>
    </w:p>
    <w:p w14:paraId="320C3F2A" w14:textId="77777777" w:rsidR="001011C8" w:rsidRDefault="001011C8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>
        <w:rPr>
          <w:color w:val="000000"/>
          <w:lang w:bidi="en-US"/>
        </w:rPr>
        <w:t>Medical Tourism Company’s Interpreter 2014-15</w:t>
      </w:r>
    </w:p>
    <w:p w14:paraId="1ADFEE06" w14:textId="77777777" w:rsidR="00F249AD" w:rsidRDefault="00BB08C8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>
        <w:rPr>
          <w:color w:val="000000"/>
          <w:lang w:bidi="en-US"/>
        </w:rPr>
        <w:t>RAM Jet Engine</w:t>
      </w:r>
      <w:r w:rsidR="00F249AD">
        <w:rPr>
          <w:color w:val="000000"/>
          <w:lang w:bidi="en-US"/>
        </w:rPr>
        <w:t xml:space="preserve"> Project Review</w:t>
      </w:r>
      <w:r>
        <w:rPr>
          <w:color w:val="000000"/>
          <w:lang w:bidi="en-US"/>
        </w:rPr>
        <w:t xml:space="preserve"> meetings</w:t>
      </w:r>
      <w:r w:rsidR="00BB0D78">
        <w:rPr>
          <w:color w:val="000000"/>
          <w:lang w:bidi="en-US"/>
        </w:rPr>
        <w:t>, 2014</w:t>
      </w:r>
      <w:r w:rsidR="00B03B19">
        <w:rPr>
          <w:color w:val="000000"/>
          <w:lang w:bidi="en-US"/>
        </w:rPr>
        <w:t>-</w:t>
      </w:r>
      <w:r w:rsidR="00BB0D78">
        <w:rPr>
          <w:color w:val="000000"/>
          <w:lang w:bidi="en-US"/>
        </w:rPr>
        <w:t>2016</w:t>
      </w:r>
    </w:p>
    <w:p w14:paraId="1BBB25C3" w14:textId="77777777" w:rsidR="00F072E3" w:rsidRDefault="00F072E3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>
        <w:rPr>
          <w:color w:val="000000"/>
          <w:lang w:bidi="en-US"/>
        </w:rPr>
        <w:t>SFC, Machinery Installation and Repair works, 2016.</w:t>
      </w:r>
    </w:p>
    <w:p w14:paraId="75A46B8D" w14:textId="77777777" w:rsidR="005E3761" w:rsidRDefault="005E3761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>
        <w:rPr>
          <w:color w:val="000000"/>
          <w:lang w:bidi="en-US"/>
        </w:rPr>
        <w:t xml:space="preserve">BRICS </w:t>
      </w:r>
      <w:r w:rsidR="00F249AD">
        <w:rPr>
          <w:color w:val="000000"/>
          <w:lang w:bidi="en-US"/>
        </w:rPr>
        <w:t>INDIA 2016 at Pragati Maidan, New Delhi</w:t>
      </w:r>
    </w:p>
    <w:p w14:paraId="3FBEE587" w14:textId="77777777" w:rsidR="00152E66" w:rsidRPr="00F072E3" w:rsidRDefault="00152E66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F072E3">
        <w:rPr>
          <w:b/>
          <w:bCs/>
          <w:color w:val="000000"/>
          <w:lang w:bidi="en-US"/>
        </w:rPr>
        <w:t>Technology transfer training</w:t>
      </w:r>
      <w:r w:rsidR="00BB08C8" w:rsidRPr="00F072E3">
        <w:rPr>
          <w:b/>
          <w:bCs/>
          <w:color w:val="000000"/>
          <w:lang w:bidi="en-US"/>
        </w:rPr>
        <w:t xml:space="preserve"> </w:t>
      </w:r>
      <w:r w:rsidR="00F072E3">
        <w:rPr>
          <w:b/>
          <w:bCs/>
          <w:color w:val="000000"/>
          <w:lang w:bidi="en-US"/>
        </w:rPr>
        <w:t xml:space="preserve">at </w:t>
      </w:r>
      <w:r w:rsidR="00BB08C8" w:rsidRPr="00F072E3">
        <w:rPr>
          <w:b/>
          <w:bCs/>
          <w:color w:val="000000"/>
          <w:lang w:bidi="en-US"/>
        </w:rPr>
        <w:t>DRL, HYD</w:t>
      </w:r>
      <w:r w:rsidR="00F072E3">
        <w:rPr>
          <w:b/>
          <w:bCs/>
          <w:color w:val="000000"/>
          <w:lang w:bidi="en-US"/>
        </w:rPr>
        <w:t>, 2016</w:t>
      </w:r>
      <w:r w:rsidRPr="00F072E3">
        <w:rPr>
          <w:b/>
          <w:bCs/>
          <w:color w:val="000000"/>
          <w:lang w:bidi="en-US"/>
        </w:rPr>
        <w:t>.</w:t>
      </w:r>
    </w:p>
    <w:p w14:paraId="197835B3" w14:textId="77777777" w:rsidR="00EF1367" w:rsidRPr="00F072E3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F072E3">
        <w:rPr>
          <w:b/>
          <w:bCs/>
          <w:color w:val="000000"/>
          <w:lang w:bidi="en-US"/>
        </w:rPr>
        <w:t xml:space="preserve">DRL </w:t>
      </w:r>
      <w:r w:rsidR="00F072E3">
        <w:rPr>
          <w:b/>
          <w:bCs/>
          <w:color w:val="000000"/>
          <w:lang w:bidi="en-US"/>
        </w:rPr>
        <w:t xml:space="preserve">- </w:t>
      </w:r>
      <w:r w:rsidRPr="00F072E3">
        <w:rPr>
          <w:b/>
          <w:bCs/>
          <w:color w:val="000000"/>
          <w:lang w:bidi="en-US"/>
        </w:rPr>
        <w:t>Russian Govt GMP Audit Review 2016.</w:t>
      </w:r>
    </w:p>
    <w:p w14:paraId="33B0DCB5" w14:textId="77777777" w:rsidR="00F249AD" w:rsidRPr="00F072E3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proofErr w:type="spellStart"/>
      <w:r w:rsidRPr="00F072E3">
        <w:rPr>
          <w:b/>
          <w:bCs/>
          <w:color w:val="000000"/>
          <w:lang w:bidi="en-US"/>
        </w:rPr>
        <w:t>Nosch</w:t>
      </w:r>
      <w:proofErr w:type="spellEnd"/>
      <w:r w:rsidRPr="00F072E3">
        <w:rPr>
          <w:b/>
          <w:bCs/>
          <w:color w:val="000000"/>
          <w:lang w:bidi="en-US"/>
        </w:rPr>
        <w:t xml:space="preserve"> Labs</w:t>
      </w:r>
      <w:r w:rsidR="00F072E3">
        <w:rPr>
          <w:b/>
          <w:bCs/>
          <w:color w:val="000000"/>
          <w:lang w:bidi="en-US"/>
        </w:rPr>
        <w:t xml:space="preserve"> -</w:t>
      </w:r>
      <w:r w:rsidRPr="00F072E3">
        <w:rPr>
          <w:b/>
          <w:bCs/>
          <w:color w:val="000000"/>
          <w:lang w:bidi="en-US"/>
        </w:rPr>
        <w:t xml:space="preserve"> </w:t>
      </w:r>
      <w:r w:rsidR="00460285" w:rsidRPr="00F072E3">
        <w:rPr>
          <w:b/>
          <w:bCs/>
          <w:color w:val="000000"/>
          <w:lang w:bidi="en-US"/>
        </w:rPr>
        <w:t xml:space="preserve">Russian Govt </w:t>
      </w:r>
      <w:r w:rsidR="00F249AD" w:rsidRPr="00F072E3">
        <w:rPr>
          <w:b/>
          <w:bCs/>
          <w:color w:val="000000"/>
          <w:lang w:bidi="en-US"/>
        </w:rPr>
        <w:t>GMP Audit Review 2016.</w:t>
      </w:r>
    </w:p>
    <w:p w14:paraId="230FECF0" w14:textId="77777777" w:rsidR="00F249AD" w:rsidRPr="00F072E3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proofErr w:type="spellStart"/>
      <w:r w:rsidRPr="00F072E3">
        <w:rPr>
          <w:b/>
          <w:bCs/>
          <w:color w:val="000000"/>
          <w:lang w:bidi="en-US"/>
        </w:rPr>
        <w:t>Aizant</w:t>
      </w:r>
      <w:proofErr w:type="spellEnd"/>
      <w:r w:rsidR="00F072E3">
        <w:rPr>
          <w:b/>
          <w:bCs/>
          <w:color w:val="000000"/>
          <w:lang w:bidi="en-US"/>
        </w:rPr>
        <w:t xml:space="preserve"> -</w:t>
      </w:r>
      <w:r w:rsidRPr="00F072E3">
        <w:rPr>
          <w:b/>
          <w:bCs/>
          <w:color w:val="000000"/>
          <w:lang w:bidi="en-US"/>
        </w:rPr>
        <w:t xml:space="preserve"> </w:t>
      </w:r>
      <w:r w:rsidR="00460285" w:rsidRPr="00F072E3">
        <w:rPr>
          <w:b/>
          <w:bCs/>
          <w:color w:val="000000"/>
          <w:lang w:bidi="en-US"/>
        </w:rPr>
        <w:t xml:space="preserve">Russian Client </w:t>
      </w:r>
      <w:r w:rsidR="00F249AD" w:rsidRPr="00F072E3">
        <w:rPr>
          <w:b/>
          <w:bCs/>
          <w:color w:val="000000"/>
          <w:lang w:bidi="en-US"/>
        </w:rPr>
        <w:t>GMP Audit Review 2016.</w:t>
      </w:r>
    </w:p>
    <w:p w14:paraId="35017D38" w14:textId="77777777" w:rsidR="00BB08C8" w:rsidRPr="00F072E3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F072E3">
        <w:rPr>
          <w:b/>
          <w:bCs/>
          <w:color w:val="000000"/>
          <w:lang w:bidi="en-US"/>
        </w:rPr>
        <w:t>MSL</w:t>
      </w:r>
      <w:r w:rsidR="00F072E3">
        <w:rPr>
          <w:b/>
          <w:bCs/>
          <w:color w:val="000000"/>
          <w:lang w:bidi="en-US"/>
        </w:rPr>
        <w:t xml:space="preserve"> - </w:t>
      </w:r>
      <w:r w:rsidR="00BB08C8" w:rsidRPr="00F072E3">
        <w:rPr>
          <w:b/>
          <w:bCs/>
          <w:color w:val="000000"/>
          <w:lang w:bidi="en-US"/>
        </w:rPr>
        <w:t>Belarussian Govt GMP Audit Review 2016</w:t>
      </w:r>
    </w:p>
    <w:p w14:paraId="152D9281" w14:textId="77777777" w:rsidR="00BB08C8" w:rsidRPr="00F072E3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proofErr w:type="spellStart"/>
      <w:r w:rsidRPr="00F072E3">
        <w:rPr>
          <w:b/>
          <w:bCs/>
          <w:color w:val="000000"/>
          <w:lang w:bidi="en-US"/>
        </w:rPr>
        <w:t>Aizant</w:t>
      </w:r>
      <w:proofErr w:type="spellEnd"/>
      <w:r w:rsidR="00F072E3">
        <w:rPr>
          <w:b/>
          <w:bCs/>
          <w:color w:val="000000"/>
          <w:lang w:bidi="en-US"/>
        </w:rPr>
        <w:t xml:space="preserve"> -</w:t>
      </w:r>
      <w:r w:rsidRPr="00F072E3">
        <w:rPr>
          <w:b/>
          <w:bCs/>
          <w:color w:val="000000"/>
          <w:lang w:bidi="en-US"/>
        </w:rPr>
        <w:t xml:space="preserve"> </w:t>
      </w:r>
      <w:r w:rsidR="00BB08C8" w:rsidRPr="00F072E3">
        <w:rPr>
          <w:b/>
          <w:bCs/>
          <w:color w:val="000000"/>
          <w:lang w:bidi="en-US"/>
        </w:rPr>
        <w:t>Belarussian Govt GMP Audit Review 2016</w:t>
      </w:r>
    </w:p>
    <w:p w14:paraId="105A2B71" w14:textId="77777777" w:rsidR="00F072E3" w:rsidRDefault="00F072E3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F072E3">
        <w:rPr>
          <w:b/>
          <w:bCs/>
          <w:color w:val="000000"/>
          <w:lang w:bidi="en-US"/>
        </w:rPr>
        <w:t xml:space="preserve">Allana </w:t>
      </w:r>
      <w:r>
        <w:rPr>
          <w:b/>
          <w:bCs/>
          <w:color w:val="000000"/>
          <w:lang w:bidi="en-US"/>
        </w:rPr>
        <w:t xml:space="preserve">- </w:t>
      </w:r>
      <w:r w:rsidRPr="00F072E3">
        <w:rPr>
          <w:b/>
          <w:bCs/>
          <w:color w:val="000000"/>
          <w:lang w:bidi="en-US"/>
        </w:rPr>
        <w:t>Russian Client GMP Audit Review 201</w:t>
      </w:r>
      <w:r>
        <w:rPr>
          <w:b/>
          <w:bCs/>
          <w:color w:val="000000"/>
          <w:lang w:bidi="en-US"/>
        </w:rPr>
        <w:t>7</w:t>
      </w:r>
    </w:p>
    <w:p w14:paraId="6E4159F3" w14:textId="77777777" w:rsidR="00F072E3" w:rsidRPr="00F072E3" w:rsidRDefault="00F072E3" w:rsidP="00F072E3">
      <w:pPr>
        <w:pStyle w:val="ListParagraph"/>
        <w:numPr>
          <w:ilvl w:val="0"/>
          <w:numId w:val="2"/>
        </w:numPr>
        <w:ind w:left="426" w:hanging="426"/>
        <w:rPr>
          <w:color w:val="000000"/>
          <w:lang w:bidi="en-US"/>
        </w:rPr>
      </w:pPr>
      <w:r w:rsidRPr="00F072E3">
        <w:rPr>
          <w:color w:val="000000"/>
          <w:lang w:bidi="en-US"/>
        </w:rPr>
        <w:t>AD</w:t>
      </w:r>
      <w:r>
        <w:rPr>
          <w:color w:val="000000"/>
          <w:lang w:bidi="en-US"/>
        </w:rPr>
        <w:t xml:space="preserve"> -</w:t>
      </w:r>
      <w:r w:rsidRPr="00F072E3">
        <w:rPr>
          <w:color w:val="000000"/>
          <w:lang w:bidi="en-US"/>
        </w:rPr>
        <w:t xml:space="preserve"> </w:t>
      </w:r>
      <w:r>
        <w:rPr>
          <w:color w:val="000000"/>
          <w:lang w:bidi="en-US"/>
        </w:rPr>
        <w:t xml:space="preserve">SAT, ASAT, WGS, </w:t>
      </w:r>
      <w:r w:rsidRPr="00F072E3">
        <w:rPr>
          <w:color w:val="000000"/>
          <w:lang w:bidi="en-US"/>
        </w:rPr>
        <w:t>project algorithms review, 2017</w:t>
      </w:r>
    </w:p>
    <w:p w14:paraId="5C24BF8E" w14:textId="77777777" w:rsidR="00EF1367" w:rsidRDefault="00EF1367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 w:rsidRPr="00F072E3">
        <w:rPr>
          <w:b/>
          <w:bCs/>
          <w:color w:val="000000"/>
          <w:lang w:bidi="en-US"/>
        </w:rPr>
        <w:t>AET Russian Govt GMP Audit Review 2017</w:t>
      </w:r>
    </w:p>
    <w:p w14:paraId="08D5833B" w14:textId="77777777" w:rsidR="00E32AC7" w:rsidRDefault="00B03B19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>
        <w:rPr>
          <w:b/>
          <w:bCs/>
          <w:color w:val="000000"/>
          <w:lang w:bidi="en-US"/>
        </w:rPr>
        <w:t>DRL Audit review 2017 at 4 different locations, 2017</w:t>
      </w:r>
    </w:p>
    <w:p w14:paraId="02181D58" w14:textId="77777777" w:rsidR="00B03B19" w:rsidRPr="00F072E3" w:rsidRDefault="00B03B19" w:rsidP="00F072E3">
      <w:pPr>
        <w:pStyle w:val="ListParagraph"/>
        <w:numPr>
          <w:ilvl w:val="0"/>
          <w:numId w:val="2"/>
        </w:numPr>
        <w:ind w:left="426" w:hanging="426"/>
        <w:rPr>
          <w:b/>
          <w:bCs/>
          <w:color w:val="000000"/>
          <w:lang w:bidi="en-US"/>
        </w:rPr>
      </w:pPr>
      <w:r>
        <w:rPr>
          <w:b/>
          <w:bCs/>
          <w:color w:val="000000"/>
          <w:lang w:bidi="en-US"/>
        </w:rPr>
        <w:t>Cigarette making machine purchase and shipment negotiations and supervision, 2017</w:t>
      </w:r>
    </w:p>
    <w:p w14:paraId="722A6134" w14:textId="77777777" w:rsidR="00604017" w:rsidRDefault="00604017" w:rsidP="00A8790B">
      <w:pPr>
        <w:rPr>
          <w:b/>
          <w:bCs/>
          <w:color w:val="000000"/>
          <w:lang w:bidi="en-US"/>
        </w:rPr>
        <w:sectPr w:rsidR="00604017" w:rsidSect="00604017">
          <w:type w:val="continuous"/>
          <w:pgSz w:w="12240" w:h="15840"/>
          <w:pgMar w:top="720" w:right="720" w:bottom="720" w:left="720" w:header="720" w:footer="720" w:gutter="0"/>
          <w:cols w:num="2" w:space="234"/>
          <w:docGrid w:linePitch="360"/>
        </w:sectPr>
      </w:pPr>
    </w:p>
    <w:p w14:paraId="5EDFF67C" w14:textId="77777777" w:rsidR="004276F0" w:rsidRPr="004276F0" w:rsidRDefault="00A979A3" w:rsidP="00A8790B">
      <w:pPr>
        <w:rPr>
          <w:b/>
          <w:bCs/>
          <w:color w:val="000000"/>
          <w:lang w:bidi="en-US"/>
        </w:rPr>
      </w:pPr>
      <w:r>
        <w:rPr>
          <w:b/>
          <w:bCs/>
          <w:color w:val="000000"/>
          <w:lang w:bidi="en-US"/>
        </w:rPr>
        <w:t>Details of s</w:t>
      </w:r>
      <w:r w:rsidR="004276F0" w:rsidRPr="004276F0">
        <w:rPr>
          <w:b/>
          <w:bCs/>
          <w:color w:val="000000"/>
          <w:lang w:bidi="en-US"/>
        </w:rPr>
        <w:t xml:space="preserve">everal other interpretation jobs done for </w:t>
      </w:r>
      <w:r w:rsidR="00152E66">
        <w:rPr>
          <w:b/>
          <w:bCs/>
          <w:color w:val="000000"/>
          <w:lang w:bidi="en-US"/>
        </w:rPr>
        <w:t>Defense industry</w:t>
      </w:r>
      <w:r w:rsidR="004276F0" w:rsidRPr="004276F0">
        <w:rPr>
          <w:b/>
          <w:bCs/>
          <w:color w:val="000000"/>
          <w:lang w:bidi="en-US"/>
        </w:rPr>
        <w:t xml:space="preserve"> are not included here due to secrecy requirements.</w:t>
      </w:r>
    </w:p>
    <w:p w14:paraId="50FFE7DC" w14:textId="77777777" w:rsidR="00397EDB" w:rsidRPr="000F2671" w:rsidRDefault="00397EDB" w:rsidP="00961164">
      <w:pPr>
        <w:spacing w:before="480" w:after="240" w:line="240" w:lineRule="auto"/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</w:pP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lastRenderedPageBreak/>
        <w:t>MAJOR TRANSLATION</w:t>
      </w:r>
      <w:r w:rsidR="00961164"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,</w:t>
      </w: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 </w:t>
      </w:r>
      <w:r w:rsidR="00961164"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EDITING, PROOFREADING, DIGITIZATION </w:t>
      </w: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AND LOCALIZATION </w:t>
      </w:r>
      <w:r w:rsidR="00961164"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>PROJECTS</w:t>
      </w:r>
      <w:r w:rsidRPr="000F2671">
        <w:rPr>
          <w:rStyle w:val="Tablecaption0"/>
          <w:rFonts w:ascii="Calibri" w:eastAsia="Calibri" w:hAnsi="Calibri"/>
          <w:color w:val="4472C4"/>
          <w:spacing w:val="0"/>
          <w:sz w:val="24"/>
          <w:szCs w:val="24"/>
        </w:rPr>
        <w:t xml:space="preserve"> INCLUDE:</w:t>
      </w:r>
    </w:p>
    <w:p w14:paraId="046EC395" w14:textId="77777777" w:rsidR="008E35D8" w:rsidRDefault="008E35D8" w:rsidP="008E35D8">
      <w:pPr>
        <w:pStyle w:val="ListParagraph"/>
        <w:ind w:left="0"/>
        <w:rPr>
          <w:color w:val="000000"/>
          <w:lang w:bidi="en-US"/>
        </w:rPr>
      </w:pPr>
      <w:r>
        <w:rPr>
          <w:color w:val="000000"/>
          <w:lang w:bidi="en-US"/>
        </w:rPr>
        <w:t>Telugu Stream</w:t>
      </w:r>
    </w:p>
    <w:p w14:paraId="2851EABF" w14:textId="77777777" w:rsid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r>
        <w:rPr>
          <w:color w:val="000000"/>
          <w:lang w:bidi="en-US"/>
        </w:rPr>
        <w:t>EN-TE TEP of Course materials for class 6</w:t>
      </w:r>
      <w:r w:rsidRPr="00874EA1">
        <w:rPr>
          <w:color w:val="000000"/>
          <w:vertAlign w:val="superscript"/>
          <w:lang w:bidi="en-US"/>
        </w:rPr>
        <w:t>th</w:t>
      </w:r>
      <w:r>
        <w:rPr>
          <w:color w:val="000000"/>
          <w:lang w:bidi="en-US"/>
        </w:rPr>
        <w:t xml:space="preserve"> to Class 12</w:t>
      </w:r>
      <w:r w:rsidRPr="00874EA1">
        <w:rPr>
          <w:color w:val="000000"/>
          <w:vertAlign w:val="superscript"/>
          <w:lang w:bidi="en-US"/>
        </w:rPr>
        <w:t>th</w:t>
      </w:r>
      <w:r>
        <w:rPr>
          <w:color w:val="000000"/>
          <w:lang w:bidi="en-US"/>
        </w:rPr>
        <w:t>.</w:t>
      </w:r>
    </w:p>
    <w:p w14:paraId="69A75D07" w14:textId="77777777" w:rsid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r>
        <w:rPr>
          <w:color w:val="000000"/>
          <w:lang w:bidi="en-US"/>
        </w:rPr>
        <w:t>EN-TE TEP of Clinical research ICFs, Surveys and reports</w:t>
      </w:r>
    </w:p>
    <w:p w14:paraId="54A8C5DC" w14:textId="77777777" w:rsidR="008E35D8" w:rsidRP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r w:rsidRPr="008E35D8">
        <w:rPr>
          <w:color w:val="000000"/>
          <w:lang w:bidi="en-US"/>
        </w:rPr>
        <w:t>Project management for EN-TE, EN-KA, EN-TA, EN-MA, EN-ML, EN-GJ TEP of financial surveys and instructions for Micro financing organizations</w:t>
      </w:r>
    </w:p>
    <w:p w14:paraId="69BB6D79" w14:textId="77777777" w:rsidR="008E35D8" w:rsidRP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proofErr w:type="spellStart"/>
      <w:r w:rsidRPr="008E35D8">
        <w:rPr>
          <w:color w:val="000000"/>
          <w:lang w:bidi="en-US"/>
        </w:rPr>
        <w:t>Organisation</w:t>
      </w:r>
      <w:proofErr w:type="spellEnd"/>
      <w:r w:rsidRPr="008E35D8">
        <w:rPr>
          <w:color w:val="000000"/>
          <w:lang w:bidi="en-US"/>
        </w:rPr>
        <w:t xml:space="preserve"> and management of EN-TE, EN-KA, EN-TA, EN-MA, EN-ML, EN-GJ TEP of Drug registration dossiers</w:t>
      </w:r>
    </w:p>
    <w:p w14:paraId="5663B204" w14:textId="77777777" w:rsidR="008E35D8" w:rsidRPr="00BE50E7" w:rsidRDefault="008E35D8" w:rsidP="008E35D8">
      <w:pPr>
        <w:pStyle w:val="ListParagraph"/>
        <w:numPr>
          <w:ilvl w:val="0"/>
          <w:numId w:val="8"/>
        </w:numPr>
        <w:rPr>
          <w:color w:val="000000"/>
          <w:lang w:val="fr-MA" w:bidi="en-US"/>
        </w:rPr>
      </w:pPr>
      <w:r>
        <w:rPr>
          <w:color w:val="000000"/>
          <w:lang w:val="fr-MA" w:bidi="en-US"/>
        </w:rPr>
        <w:t xml:space="preserve">EN-TE, EN-RU translation of </w:t>
      </w:r>
      <w:proofErr w:type="spellStart"/>
      <w:r>
        <w:rPr>
          <w:color w:val="000000"/>
          <w:lang w:val="fr-MA" w:bidi="en-US"/>
        </w:rPr>
        <w:t>scientific</w:t>
      </w:r>
      <w:proofErr w:type="spellEnd"/>
      <w:r>
        <w:rPr>
          <w:color w:val="000000"/>
          <w:lang w:val="fr-MA" w:bidi="en-US"/>
        </w:rPr>
        <w:t xml:space="preserve"> and fiction </w:t>
      </w:r>
      <w:proofErr w:type="spellStart"/>
      <w:r>
        <w:rPr>
          <w:color w:val="000000"/>
          <w:lang w:val="fr-MA" w:bidi="en-US"/>
        </w:rPr>
        <w:t>literature</w:t>
      </w:r>
      <w:proofErr w:type="spellEnd"/>
    </w:p>
    <w:p w14:paraId="49B13558" w14:textId="77777777" w:rsid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Transcription of </w:t>
      </w:r>
      <w:proofErr w:type="spellStart"/>
      <w:r>
        <w:rPr>
          <w:color w:val="000000"/>
          <w:lang w:bidi="en-US"/>
        </w:rPr>
        <w:t>telugu</w:t>
      </w:r>
      <w:proofErr w:type="spellEnd"/>
      <w:r>
        <w:rPr>
          <w:color w:val="000000"/>
          <w:lang w:bidi="en-US"/>
        </w:rPr>
        <w:t xml:space="preserve"> te</w:t>
      </w:r>
      <w:r>
        <w:rPr>
          <w:color w:val="000000"/>
          <w:lang w:bidi="en-US"/>
        </w:rPr>
        <w:t>le</w:t>
      </w:r>
      <w:r>
        <w:rPr>
          <w:color w:val="000000"/>
          <w:lang w:bidi="en-US"/>
        </w:rPr>
        <w:t>phonic conversations.</w:t>
      </w:r>
    </w:p>
    <w:p w14:paraId="2E584E68" w14:textId="77777777" w:rsidR="008E35D8" w:rsidRDefault="008E35D8" w:rsidP="008E35D8">
      <w:pPr>
        <w:pStyle w:val="ListParagraph"/>
        <w:numPr>
          <w:ilvl w:val="0"/>
          <w:numId w:val="8"/>
        </w:numPr>
        <w:rPr>
          <w:color w:val="000000"/>
          <w:lang w:bidi="en-US"/>
        </w:rPr>
      </w:pPr>
      <w:r>
        <w:rPr>
          <w:color w:val="000000"/>
          <w:lang w:bidi="en-US"/>
        </w:rPr>
        <w:t>Transcription and translation of videos for BBC</w:t>
      </w:r>
    </w:p>
    <w:p w14:paraId="0CC4B2AB" w14:textId="77777777" w:rsidR="008E35D8" w:rsidRDefault="008E35D8" w:rsidP="008E35D8">
      <w:pPr>
        <w:pStyle w:val="ListParagraph"/>
        <w:ind w:left="0"/>
        <w:rPr>
          <w:color w:val="000000"/>
          <w:lang w:bidi="en-US"/>
        </w:rPr>
      </w:pPr>
    </w:p>
    <w:p w14:paraId="7106F726" w14:textId="77777777" w:rsidR="008E35D8" w:rsidRDefault="008E35D8" w:rsidP="008E35D8">
      <w:pPr>
        <w:pStyle w:val="ListParagraph"/>
        <w:ind w:left="0"/>
        <w:rPr>
          <w:color w:val="000000"/>
          <w:lang w:bidi="en-US"/>
        </w:rPr>
      </w:pPr>
      <w:r>
        <w:rPr>
          <w:color w:val="000000"/>
          <w:lang w:bidi="en-US"/>
        </w:rPr>
        <w:t>Russian Stream</w:t>
      </w:r>
    </w:p>
    <w:p w14:paraId="33447361" w14:textId="77777777" w:rsidR="00397EDB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RU-EN, </w:t>
      </w:r>
      <w:r w:rsidR="00961164">
        <w:rPr>
          <w:color w:val="000000"/>
          <w:lang w:bidi="en-US"/>
        </w:rPr>
        <w:t xml:space="preserve">TOT documentation translation, editing, proofreading </w:t>
      </w:r>
      <w:r w:rsidR="00BE50E7">
        <w:rPr>
          <w:color w:val="000000"/>
          <w:lang w:bidi="en-US"/>
        </w:rPr>
        <w:t xml:space="preserve">(TEP) </w:t>
      </w:r>
      <w:r w:rsidR="00961164">
        <w:rPr>
          <w:color w:val="000000"/>
          <w:lang w:bidi="en-US"/>
        </w:rPr>
        <w:t xml:space="preserve">and digitization for </w:t>
      </w:r>
      <w:r w:rsidR="00FA1A30">
        <w:rPr>
          <w:color w:val="000000"/>
          <w:lang w:bidi="en-US"/>
        </w:rPr>
        <w:t xml:space="preserve">the project </w:t>
      </w:r>
      <w:r w:rsidR="00961164">
        <w:rPr>
          <w:color w:val="000000"/>
          <w:lang w:bidi="en-US"/>
        </w:rPr>
        <w:t>KONKURS (Approx. 3</w:t>
      </w:r>
      <w:r w:rsidR="00FA1A30">
        <w:rPr>
          <w:color w:val="000000"/>
          <w:lang w:bidi="en-US"/>
        </w:rPr>
        <w:t xml:space="preserve"> lakh</w:t>
      </w:r>
      <w:r w:rsidR="00961164">
        <w:rPr>
          <w:color w:val="000000"/>
          <w:lang w:bidi="en-US"/>
        </w:rPr>
        <w:t xml:space="preserve"> words)</w:t>
      </w:r>
      <w:r w:rsidR="00F939A2">
        <w:rPr>
          <w:color w:val="000000"/>
          <w:lang w:bidi="en-US"/>
        </w:rPr>
        <w:t xml:space="preserve"> – BDL </w:t>
      </w:r>
      <w:proofErr w:type="spellStart"/>
      <w:r w:rsidR="00F939A2">
        <w:rPr>
          <w:color w:val="000000"/>
          <w:lang w:bidi="en-US"/>
        </w:rPr>
        <w:t>Bhanur</w:t>
      </w:r>
      <w:proofErr w:type="spellEnd"/>
      <w:r w:rsidR="009F2080">
        <w:rPr>
          <w:color w:val="000000"/>
          <w:lang w:bidi="en-US"/>
        </w:rPr>
        <w:t>.</w:t>
      </w:r>
    </w:p>
    <w:p w14:paraId="640B0C67" w14:textId="77777777" w:rsidR="00961164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RU-EN, </w:t>
      </w:r>
      <w:r w:rsidR="00961164">
        <w:rPr>
          <w:color w:val="000000"/>
          <w:lang w:bidi="en-US"/>
        </w:rPr>
        <w:t xml:space="preserve">TOT documentation </w:t>
      </w:r>
      <w:r w:rsidR="00BE50E7">
        <w:rPr>
          <w:color w:val="000000"/>
          <w:lang w:bidi="en-US"/>
        </w:rPr>
        <w:t>TEP</w:t>
      </w:r>
      <w:r w:rsidR="00961164">
        <w:rPr>
          <w:color w:val="000000"/>
          <w:lang w:bidi="en-US"/>
        </w:rPr>
        <w:t xml:space="preserve"> and digitization for </w:t>
      </w:r>
      <w:r w:rsidR="00FA1A30">
        <w:rPr>
          <w:color w:val="000000"/>
          <w:lang w:bidi="en-US"/>
        </w:rPr>
        <w:t xml:space="preserve">the project </w:t>
      </w:r>
      <w:r w:rsidR="00961164">
        <w:rPr>
          <w:color w:val="000000"/>
          <w:lang w:bidi="en-US"/>
        </w:rPr>
        <w:t xml:space="preserve">INVAR (Approx. </w:t>
      </w:r>
      <w:r w:rsidR="002E7299">
        <w:rPr>
          <w:color w:val="000000"/>
          <w:lang w:bidi="en-US"/>
        </w:rPr>
        <w:t>10</w:t>
      </w:r>
      <w:r w:rsidR="00FA1A30">
        <w:rPr>
          <w:color w:val="000000"/>
          <w:lang w:bidi="en-US"/>
        </w:rPr>
        <w:t xml:space="preserve"> lakh</w:t>
      </w:r>
      <w:r w:rsidR="00961164">
        <w:rPr>
          <w:color w:val="000000"/>
          <w:lang w:bidi="en-US"/>
        </w:rPr>
        <w:t xml:space="preserve"> words)</w:t>
      </w:r>
      <w:r w:rsidR="009F2080">
        <w:rPr>
          <w:color w:val="000000"/>
          <w:lang w:bidi="en-US"/>
        </w:rPr>
        <w:t xml:space="preserve"> – BDL </w:t>
      </w:r>
      <w:proofErr w:type="spellStart"/>
      <w:r w:rsidR="009F2080">
        <w:rPr>
          <w:color w:val="000000"/>
          <w:lang w:bidi="en-US"/>
        </w:rPr>
        <w:t>Bhanur</w:t>
      </w:r>
      <w:proofErr w:type="spellEnd"/>
      <w:r w:rsidR="009F2080">
        <w:rPr>
          <w:color w:val="000000"/>
          <w:lang w:bidi="en-US"/>
        </w:rPr>
        <w:t>,</w:t>
      </w:r>
    </w:p>
    <w:p w14:paraId="16E7C627" w14:textId="77777777" w:rsidR="00961164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RU-EN, </w:t>
      </w:r>
      <w:r w:rsidR="00961164">
        <w:rPr>
          <w:color w:val="000000"/>
          <w:lang w:bidi="en-US"/>
        </w:rPr>
        <w:t xml:space="preserve">TOT documentation </w:t>
      </w:r>
      <w:r w:rsidR="00BE50E7">
        <w:rPr>
          <w:color w:val="000000"/>
          <w:lang w:bidi="en-US"/>
        </w:rPr>
        <w:t>TEP</w:t>
      </w:r>
      <w:r w:rsidR="00961164">
        <w:rPr>
          <w:color w:val="000000"/>
          <w:lang w:bidi="en-US"/>
        </w:rPr>
        <w:t xml:space="preserve"> and digitization for </w:t>
      </w:r>
      <w:r w:rsidR="00FA1A30">
        <w:rPr>
          <w:color w:val="000000"/>
          <w:lang w:bidi="en-US"/>
        </w:rPr>
        <w:t xml:space="preserve">the project </w:t>
      </w:r>
      <w:r w:rsidR="00961164">
        <w:rPr>
          <w:color w:val="000000"/>
          <w:lang w:bidi="en-US"/>
        </w:rPr>
        <w:t>KONKURS-M (Approx. 6</w:t>
      </w:r>
      <w:r w:rsidR="002E7299">
        <w:rPr>
          <w:color w:val="000000"/>
          <w:lang w:bidi="en-US"/>
        </w:rPr>
        <w:t xml:space="preserve"> lakh</w:t>
      </w:r>
      <w:r w:rsidR="00961164">
        <w:rPr>
          <w:color w:val="000000"/>
          <w:lang w:bidi="en-US"/>
        </w:rPr>
        <w:t xml:space="preserve"> words)</w:t>
      </w:r>
      <w:r w:rsidR="009F2080">
        <w:rPr>
          <w:color w:val="000000"/>
          <w:lang w:bidi="en-US"/>
        </w:rPr>
        <w:t xml:space="preserve"> - BDL</w:t>
      </w:r>
    </w:p>
    <w:p w14:paraId="54A98DE0" w14:textId="77777777" w:rsidR="00961164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 w:rsidRPr="00F939A2">
        <w:rPr>
          <w:color w:val="000000"/>
          <w:lang w:bidi="en-US"/>
        </w:rPr>
        <w:t xml:space="preserve">RU-EN, </w:t>
      </w:r>
      <w:r w:rsidR="00961164" w:rsidRPr="00F939A2">
        <w:rPr>
          <w:color w:val="000000"/>
          <w:lang w:bidi="en-US"/>
        </w:rPr>
        <w:t xml:space="preserve">TOT documentation </w:t>
      </w:r>
      <w:r w:rsidR="00BE50E7" w:rsidRPr="00F939A2">
        <w:rPr>
          <w:color w:val="000000"/>
          <w:lang w:bidi="en-US"/>
        </w:rPr>
        <w:t>TEP</w:t>
      </w:r>
      <w:r w:rsidR="00F939A2" w:rsidRPr="00F939A2">
        <w:rPr>
          <w:color w:val="000000"/>
          <w:lang w:bidi="en-US"/>
        </w:rPr>
        <w:t xml:space="preserve"> for </w:t>
      </w:r>
      <w:r w:rsidR="00F939A2">
        <w:rPr>
          <w:color w:val="000000"/>
          <w:lang w:bidi="en-US"/>
        </w:rPr>
        <w:t xml:space="preserve">the aircraft </w:t>
      </w:r>
      <w:r w:rsidR="00961164" w:rsidRPr="00F939A2">
        <w:rPr>
          <w:color w:val="000000"/>
          <w:lang w:bidi="en-US"/>
        </w:rPr>
        <w:t xml:space="preserve">SU-30 (Approx. </w:t>
      </w:r>
      <w:r>
        <w:rPr>
          <w:color w:val="000000"/>
          <w:lang w:bidi="en-US"/>
        </w:rPr>
        <w:t>10</w:t>
      </w:r>
      <w:r w:rsidR="00961164">
        <w:rPr>
          <w:color w:val="000000"/>
          <w:lang w:bidi="en-US"/>
        </w:rPr>
        <w:t>,00,000 words)</w:t>
      </w:r>
      <w:r w:rsidR="009F2080">
        <w:rPr>
          <w:color w:val="000000"/>
          <w:lang w:bidi="en-US"/>
        </w:rPr>
        <w:t>, HAL Hyderabad, Koraput</w:t>
      </w:r>
    </w:p>
    <w:p w14:paraId="07B49DB3" w14:textId="77777777" w:rsidR="00961164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 w:rsidRPr="00F939A2">
        <w:rPr>
          <w:color w:val="000000"/>
          <w:lang w:bidi="en-US"/>
        </w:rPr>
        <w:t xml:space="preserve">RU-EN, </w:t>
      </w:r>
      <w:r w:rsidR="00961164" w:rsidRPr="00F939A2">
        <w:rPr>
          <w:color w:val="000000"/>
          <w:lang w:bidi="en-US"/>
        </w:rPr>
        <w:t xml:space="preserve">TOT documentation </w:t>
      </w:r>
      <w:r w:rsidR="00BE50E7" w:rsidRPr="00F939A2">
        <w:rPr>
          <w:color w:val="000000"/>
          <w:lang w:bidi="en-US"/>
        </w:rPr>
        <w:t>TEP</w:t>
      </w:r>
      <w:r w:rsidR="00961164" w:rsidRPr="00F939A2">
        <w:rPr>
          <w:color w:val="000000"/>
          <w:lang w:bidi="en-US"/>
        </w:rPr>
        <w:t xml:space="preserve"> for </w:t>
      </w:r>
      <w:r w:rsidR="00F939A2" w:rsidRPr="00F939A2">
        <w:rPr>
          <w:color w:val="000000"/>
          <w:lang w:bidi="en-US"/>
        </w:rPr>
        <w:t xml:space="preserve">the Tank </w:t>
      </w:r>
      <w:r w:rsidR="00961164" w:rsidRPr="00F939A2">
        <w:rPr>
          <w:color w:val="000000"/>
          <w:lang w:bidi="en-US"/>
        </w:rPr>
        <w:t xml:space="preserve">T-72 (Approx. </w:t>
      </w:r>
      <w:r>
        <w:rPr>
          <w:color w:val="000000"/>
          <w:lang w:bidi="en-US"/>
        </w:rPr>
        <w:t>10</w:t>
      </w:r>
      <w:r w:rsidR="00961164">
        <w:rPr>
          <w:color w:val="000000"/>
          <w:lang w:bidi="en-US"/>
        </w:rPr>
        <w:t>,00,000 words)</w:t>
      </w:r>
      <w:r w:rsidR="009F2080">
        <w:rPr>
          <w:color w:val="000000"/>
          <w:lang w:bidi="en-US"/>
        </w:rPr>
        <w:t xml:space="preserve">, </w:t>
      </w:r>
      <w:proofErr w:type="spellStart"/>
      <w:r w:rsidR="009F2080">
        <w:rPr>
          <w:color w:val="000000"/>
          <w:lang w:bidi="en-US"/>
        </w:rPr>
        <w:t>Avadi</w:t>
      </w:r>
      <w:proofErr w:type="spellEnd"/>
      <w:r w:rsidR="009F2080">
        <w:rPr>
          <w:color w:val="000000"/>
          <w:lang w:bidi="en-US"/>
        </w:rPr>
        <w:t>, Chennai</w:t>
      </w:r>
    </w:p>
    <w:p w14:paraId="37128EE8" w14:textId="77777777" w:rsidR="000A001C" w:rsidRPr="00BE50E7" w:rsidRDefault="000A001C" w:rsidP="008E35D8">
      <w:pPr>
        <w:pStyle w:val="ListParagraph"/>
        <w:numPr>
          <w:ilvl w:val="0"/>
          <w:numId w:val="9"/>
        </w:numPr>
        <w:rPr>
          <w:color w:val="000000"/>
          <w:lang w:val="en-IN" w:bidi="en-US"/>
        </w:rPr>
      </w:pPr>
      <w:r w:rsidRPr="00BE50E7">
        <w:rPr>
          <w:color w:val="000000"/>
          <w:lang w:val="en-IN" w:bidi="en-US"/>
        </w:rPr>
        <w:t xml:space="preserve">RU-EN, </w:t>
      </w:r>
      <w:r w:rsidR="00BE50E7">
        <w:rPr>
          <w:color w:val="000000"/>
          <w:lang w:bidi="en-US"/>
        </w:rPr>
        <w:t>TEP</w:t>
      </w:r>
      <w:r w:rsidR="00BE50E7" w:rsidRPr="00BE50E7">
        <w:rPr>
          <w:color w:val="000000"/>
          <w:lang w:val="en-IN" w:bidi="en-US"/>
        </w:rPr>
        <w:t xml:space="preserve"> of </w:t>
      </w:r>
      <w:r w:rsidR="00F84CED">
        <w:rPr>
          <w:color w:val="000000"/>
          <w:lang w:val="en-IN" w:bidi="en-US"/>
        </w:rPr>
        <w:t xml:space="preserve">Engineering and pharmaceutical </w:t>
      </w:r>
      <w:r w:rsidRPr="00BE50E7">
        <w:rPr>
          <w:color w:val="000000"/>
          <w:lang w:val="en-IN" w:bidi="en-US"/>
        </w:rPr>
        <w:t>Patents, Contra</w:t>
      </w:r>
      <w:r w:rsidR="003616AC" w:rsidRPr="00BE50E7">
        <w:rPr>
          <w:color w:val="000000"/>
          <w:lang w:val="en-IN" w:bidi="en-US"/>
        </w:rPr>
        <w:t>ct/Agreement(s)</w:t>
      </w:r>
      <w:r w:rsidRPr="00BE50E7">
        <w:rPr>
          <w:color w:val="000000"/>
          <w:lang w:val="en-IN" w:bidi="en-US"/>
        </w:rPr>
        <w:t>, design documents</w:t>
      </w:r>
    </w:p>
    <w:p w14:paraId="5E011A91" w14:textId="77777777" w:rsidR="002E7299" w:rsidRPr="00BE50E7" w:rsidRDefault="002E7299" w:rsidP="008E35D8">
      <w:pPr>
        <w:pStyle w:val="ListParagraph"/>
        <w:numPr>
          <w:ilvl w:val="0"/>
          <w:numId w:val="9"/>
        </w:numPr>
        <w:rPr>
          <w:color w:val="000000"/>
          <w:lang w:val="en-IN" w:bidi="en-US"/>
        </w:rPr>
      </w:pPr>
      <w:r>
        <w:rPr>
          <w:color w:val="000000"/>
          <w:lang w:val="en-IN" w:bidi="en-US"/>
        </w:rPr>
        <w:t>RU-EN TEP of as-built pipeline project documents</w:t>
      </w:r>
      <w:r w:rsidR="009F2080">
        <w:rPr>
          <w:color w:val="000000"/>
          <w:lang w:val="en-IN" w:bidi="en-US"/>
        </w:rPr>
        <w:t xml:space="preserve">, </w:t>
      </w:r>
      <w:proofErr w:type="spellStart"/>
      <w:r w:rsidR="009F2080">
        <w:rPr>
          <w:color w:val="000000"/>
          <w:lang w:val="en-IN" w:bidi="en-US"/>
        </w:rPr>
        <w:t>StroyTransGas</w:t>
      </w:r>
      <w:proofErr w:type="spellEnd"/>
      <w:r w:rsidR="009F2080">
        <w:rPr>
          <w:color w:val="000000"/>
          <w:lang w:val="en-IN" w:bidi="en-US"/>
        </w:rPr>
        <w:t>, Moscow</w:t>
      </w:r>
    </w:p>
    <w:p w14:paraId="6B652708" w14:textId="77777777" w:rsidR="002E7299" w:rsidRDefault="002E7299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>RU-EN TEP Project plans and Road construction documents for ORR Hyderabad</w:t>
      </w:r>
      <w:r w:rsidR="009F2080">
        <w:rPr>
          <w:color w:val="000000"/>
          <w:lang w:bidi="en-US"/>
        </w:rPr>
        <w:t xml:space="preserve">, </w:t>
      </w:r>
      <w:proofErr w:type="spellStart"/>
      <w:r w:rsidR="009F2080">
        <w:rPr>
          <w:color w:val="000000"/>
          <w:lang w:bidi="en-US"/>
        </w:rPr>
        <w:t>TransStroy</w:t>
      </w:r>
      <w:proofErr w:type="spellEnd"/>
      <w:r w:rsidR="009F2080">
        <w:rPr>
          <w:color w:val="000000"/>
          <w:lang w:bidi="en-US"/>
        </w:rPr>
        <w:t xml:space="preserve"> India </w:t>
      </w:r>
      <w:proofErr w:type="spellStart"/>
      <w:r w:rsidR="009F2080">
        <w:rPr>
          <w:color w:val="000000"/>
          <w:lang w:bidi="en-US"/>
        </w:rPr>
        <w:t>Pvt.Ltd</w:t>
      </w:r>
      <w:proofErr w:type="spellEnd"/>
      <w:r w:rsidR="009F2080">
        <w:rPr>
          <w:color w:val="000000"/>
          <w:lang w:bidi="en-US"/>
        </w:rPr>
        <w:t>.</w:t>
      </w:r>
    </w:p>
    <w:p w14:paraId="22974F80" w14:textId="77777777" w:rsidR="00961164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EN-RU, EN-HI, </w:t>
      </w:r>
      <w:r w:rsidR="00BE50E7">
        <w:rPr>
          <w:color w:val="000000"/>
          <w:lang w:bidi="en-US"/>
        </w:rPr>
        <w:t xml:space="preserve">TEP of </w:t>
      </w:r>
      <w:r>
        <w:rPr>
          <w:color w:val="000000"/>
          <w:lang w:bidi="en-US"/>
        </w:rPr>
        <w:t>Marketing materials, operating, maintenance and assembly instructions and manuals for Howitzer artillery guns</w:t>
      </w:r>
      <w:r w:rsidR="009F2080">
        <w:rPr>
          <w:color w:val="000000"/>
          <w:lang w:bidi="en-US"/>
        </w:rPr>
        <w:t xml:space="preserve">, </w:t>
      </w:r>
      <w:r w:rsidR="002E7299">
        <w:rPr>
          <w:color w:val="000000"/>
          <w:lang w:bidi="en-US"/>
        </w:rPr>
        <w:t xml:space="preserve"> </w:t>
      </w:r>
    </w:p>
    <w:p w14:paraId="21D1A310" w14:textId="77777777" w:rsidR="000A001C" w:rsidRDefault="000A001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>EN-RU, EN-FR, EN-BRPT, EN-ES, EN-IT</w:t>
      </w:r>
      <w:r w:rsidR="003519AB">
        <w:rPr>
          <w:color w:val="000000"/>
          <w:lang w:bidi="en-US"/>
        </w:rPr>
        <w:t>, EN-CH</w:t>
      </w:r>
      <w:r>
        <w:rPr>
          <w:color w:val="000000"/>
          <w:lang w:bidi="en-US"/>
        </w:rPr>
        <w:t xml:space="preserve"> </w:t>
      </w:r>
      <w:r w:rsidR="00BE50E7">
        <w:rPr>
          <w:color w:val="000000"/>
          <w:lang w:bidi="en-US"/>
        </w:rPr>
        <w:t xml:space="preserve">TEP of </w:t>
      </w:r>
      <w:r>
        <w:rPr>
          <w:color w:val="000000"/>
          <w:lang w:bidi="en-US"/>
        </w:rPr>
        <w:t>Assembly, operation and maintenance instructions and manuals for Siemens hardware and software including servers.</w:t>
      </w:r>
    </w:p>
    <w:p w14:paraId="0269742F" w14:textId="77777777" w:rsidR="00BE50E7" w:rsidRDefault="00BE50E7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Used </w:t>
      </w:r>
      <w:proofErr w:type="spellStart"/>
      <w:r>
        <w:rPr>
          <w:color w:val="000000"/>
          <w:lang w:bidi="en-US"/>
        </w:rPr>
        <w:t>Robohelp</w:t>
      </w:r>
      <w:proofErr w:type="spellEnd"/>
      <w:r>
        <w:rPr>
          <w:color w:val="000000"/>
          <w:lang w:bidi="en-US"/>
        </w:rPr>
        <w:t xml:space="preserve"> to localize help files for Siemens software.</w:t>
      </w:r>
    </w:p>
    <w:p w14:paraId="229ADA9C" w14:textId="77777777" w:rsidR="00874EA1" w:rsidRDefault="00874EA1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EN-RU </w:t>
      </w:r>
      <w:r w:rsidR="00BE50E7">
        <w:rPr>
          <w:color w:val="000000"/>
          <w:lang w:bidi="en-US"/>
        </w:rPr>
        <w:t>TEP</w:t>
      </w:r>
      <w:r>
        <w:rPr>
          <w:color w:val="000000"/>
          <w:lang w:bidi="en-US"/>
        </w:rPr>
        <w:t xml:space="preserve"> of Clinical research ICFs, Surveys and reports</w:t>
      </w:r>
    </w:p>
    <w:p w14:paraId="29C15A9B" w14:textId="77777777" w:rsidR="00874EA1" w:rsidRDefault="00874EA1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EN-RU </w:t>
      </w:r>
      <w:r w:rsidR="00BE50E7">
        <w:rPr>
          <w:color w:val="000000"/>
          <w:lang w:bidi="en-US"/>
        </w:rPr>
        <w:t>TEP</w:t>
      </w:r>
      <w:r>
        <w:rPr>
          <w:color w:val="000000"/>
          <w:lang w:bidi="en-US"/>
        </w:rPr>
        <w:t xml:space="preserve"> of Drug manufacturing and registration dossiers</w:t>
      </w:r>
    </w:p>
    <w:p w14:paraId="79BDC52C" w14:textId="77777777" w:rsidR="003519AB" w:rsidRDefault="003519AB" w:rsidP="008E35D8">
      <w:pPr>
        <w:pStyle w:val="ListParagraph"/>
        <w:numPr>
          <w:ilvl w:val="0"/>
          <w:numId w:val="9"/>
        </w:numPr>
        <w:rPr>
          <w:color w:val="000000"/>
          <w:lang w:val="en-IN" w:bidi="en-US"/>
        </w:rPr>
      </w:pPr>
      <w:r w:rsidRPr="00BE50E7">
        <w:rPr>
          <w:color w:val="000000"/>
          <w:lang w:val="en-IN" w:bidi="en-US"/>
        </w:rPr>
        <w:t xml:space="preserve">EN-RU, EN-FR </w:t>
      </w:r>
      <w:r w:rsidR="00BE50E7" w:rsidRPr="00BE50E7">
        <w:rPr>
          <w:color w:val="000000"/>
          <w:lang w:val="en-IN" w:bidi="en-US"/>
        </w:rPr>
        <w:t>TEP</w:t>
      </w:r>
      <w:r w:rsidRPr="00BE50E7">
        <w:rPr>
          <w:color w:val="000000"/>
          <w:lang w:val="en-IN" w:bidi="en-US"/>
        </w:rPr>
        <w:t xml:space="preserve"> for </w:t>
      </w:r>
      <w:r w:rsidR="00BE50E7" w:rsidRPr="00BE50E7">
        <w:rPr>
          <w:color w:val="000000"/>
          <w:lang w:val="en-IN" w:bidi="en-US"/>
        </w:rPr>
        <w:t xml:space="preserve">operation, personnel safety and </w:t>
      </w:r>
      <w:r w:rsidR="00BE50E7">
        <w:rPr>
          <w:color w:val="000000"/>
          <w:lang w:val="en-IN" w:bidi="en-US"/>
        </w:rPr>
        <w:t>environmental safety manuals, instructions and surveys for different fields.</w:t>
      </w:r>
    </w:p>
    <w:p w14:paraId="00421329" w14:textId="77777777" w:rsidR="00F84CED" w:rsidRDefault="00F84CED" w:rsidP="008E35D8">
      <w:pPr>
        <w:pStyle w:val="ListParagraph"/>
        <w:numPr>
          <w:ilvl w:val="0"/>
          <w:numId w:val="9"/>
        </w:numPr>
        <w:rPr>
          <w:color w:val="000000"/>
          <w:lang w:val="en-IN" w:bidi="en-US"/>
        </w:rPr>
      </w:pPr>
      <w:r>
        <w:rPr>
          <w:color w:val="000000"/>
          <w:lang w:val="en-IN" w:bidi="en-US"/>
        </w:rPr>
        <w:t>EN-RU TEP of geological survey documents of the OIL and Gas field</w:t>
      </w:r>
    </w:p>
    <w:p w14:paraId="01E5CE36" w14:textId="77777777" w:rsidR="002E7299" w:rsidRDefault="002E7299" w:rsidP="008E35D8">
      <w:pPr>
        <w:pStyle w:val="ListParagraph"/>
        <w:numPr>
          <w:ilvl w:val="0"/>
          <w:numId w:val="9"/>
        </w:numPr>
        <w:rPr>
          <w:color w:val="000000"/>
          <w:lang w:val="en-IN" w:bidi="en-US"/>
        </w:rPr>
      </w:pPr>
      <w:r>
        <w:rPr>
          <w:color w:val="000000"/>
          <w:lang w:val="en-IN" w:bidi="en-US"/>
        </w:rPr>
        <w:t>EN-RU TEP of Electrical line design and erection documents</w:t>
      </w:r>
    </w:p>
    <w:p w14:paraId="68249794" w14:textId="77777777" w:rsidR="000A001C" w:rsidRDefault="003616AC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DE-EN </w:t>
      </w:r>
      <w:r w:rsidR="00BE50E7">
        <w:rPr>
          <w:color w:val="000000"/>
          <w:lang w:bidi="en-US"/>
        </w:rPr>
        <w:t>TEP</w:t>
      </w:r>
      <w:r>
        <w:rPr>
          <w:color w:val="000000"/>
          <w:lang w:bidi="en-US"/>
        </w:rPr>
        <w:t xml:space="preserve"> of Annual financial statements</w:t>
      </w:r>
      <w:r w:rsidR="003519AB">
        <w:rPr>
          <w:color w:val="000000"/>
          <w:lang w:bidi="en-US"/>
        </w:rPr>
        <w:t>, Audit reports and balance sheets</w:t>
      </w:r>
    </w:p>
    <w:p w14:paraId="5ED7E630" w14:textId="77777777" w:rsidR="002E7299" w:rsidRDefault="002E7299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>FR-EN TEP of documentation pertaining to several tenders for installation replacement of Heat exchangers.</w:t>
      </w:r>
    </w:p>
    <w:p w14:paraId="1BA6ACC3" w14:textId="77777777" w:rsidR="003519AB" w:rsidRDefault="003519AB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 xml:space="preserve">EN-RU, EN-FR </w:t>
      </w:r>
      <w:r w:rsidR="00BE50E7">
        <w:rPr>
          <w:color w:val="000000"/>
          <w:lang w:bidi="en-US"/>
        </w:rPr>
        <w:t>TEP</w:t>
      </w:r>
      <w:r>
        <w:rPr>
          <w:color w:val="000000"/>
          <w:lang w:bidi="en-US"/>
        </w:rPr>
        <w:t xml:space="preserve"> of </w:t>
      </w:r>
      <w:r w:rsidR="009F2080">
        <w:rPr>
          <w:color w:val="000000"/>
          <w:lang w:bidi="en-US"/>
        </w:rPr>
        <w:t xml:space="preserve">Manufacture, </w:t>
      </w:r>
      <w:r>
        <w:rPr>
          <w:color w:val="000000"/>
          <w:lang w:bidi="en-US"/>
        </w:rPr>
        <w:t xml:space="preserve">Assembly, Installation, Commissioning, operation and maintenance instructions, drawings, </w:t>
      </w:r>
      <w:r w:rsidR="00874EA1">
        <w:rPr>
          <w:color w:val="000000"/>
          <w:lang w:bidi="en-US"/>
        </w:rPr>
        <w:t xml:space="preserve">guidelines, </w:t>
      </w:r>
      <w:r>
        <w:rPr>
          <w:color w:val="000000"/>
          <w:lang w:bidi="en-US"/>
        </w:rPr>
        <w:t>manuals and standards</w:t>
      </w:r>
      <w:r w:rsidR="009F2080">
        <w:rPr>
          <w:color w:val="000000"/>
          <w:lang w:bidi="en-US"/>
        </w:rPr>
        <w:t xml:space="preserve"> for Waste Heat Exchangers and Boilers</w:t>
      </w:r>
      <w:r w:rsidR="00874EA1">
        <w:rPr>
          <w:color w:val="000000"/>
          <w:lang w:bidi="en-US"/>
        </w:rPr>
        <w:t>.</w:t>
      </w:r>
    </w:p>
    <w:p w14:paraId="643E68D7" w14:textId="77777777" w:rsidR="00FA1A30" w:rsidRPr="00FA1A30" w:rsidRDefault="008254A1" w:rsidP="008E35D8">
      <w:pPr>
        <w:pStyle w:val="ListParagraph"/>
        <w:numPr>
          <w:ilvl w:val="0"/>
          <w:numId w:val="9"/>
        </w:numPr>
        <w:rPr>
          <w:color w:val="000000"/>
          <w:lang w:bidi="en-US"/>
        </w:rPr>
      </w:pPr>
      <w:r>
        <w:rPr>
          <w:color w:val="000000"/>
          <w:lang w:bidi="en-US"/>
        </w:rPr>
        <w:t>Many more minor translation jobs in various fields</w:t>
      </w:r>
      <w:r w:rsidR="001C2CA4">
        <w:rPr>
          <w:color w:val="000000"/>
          <w:lang w:bidi="en-US"/>
        </w:rPr>
        <w:t xml:space="preserve"> including DRDO</w:t>
      </w:r>
      <w:r w:rsidR="00886647">
        <w:rPr>
          <w:color w:val="000000"/>
          <w:lang w:bidi="en-US"/>
        </w:rPr>
        <w:t xml:space="preserve">, AD, RCI, ARC and </w:t>
      </w:r>
      <w:proofErr w:type="spellStart"/>
      <w:r w:rsidR="00886647">
        <w:rPr>
          <w:color w:val="000000"/>
          <w:lang w:bidi="en-US"/>
        </w:rPr>
        <w:t>Midhani</w:t>
      </w:r>
      <w:proofErr w:type="spellEnd"/>
      <w:r w:rsidR="00886647">
        <w:rPr>
          <w:color w:val="000000"/>
          <w:lang w:bidi="en-US"/>
        </w:rPr>
        <w:t>,</w:t>
      </w:r>
      <w:r w:rsidR="001C2CA4">
        <w:rPr>
          <w:color w:val="000000"/>
          <w:lang w:bidi="en-US"/>
        </w:rPr>
        <w:t xml:space="preserve"> which cannot be revealed</w:t>
      </w:r>
      <w:r>
        <w:rPr>
          <w:color w:val="000000"/>
          <w:lang w:bidi="en-US"/>
        </w:rPr>
        <w:t>.</w:t>
      </w:r>
    </w:p>
    <w:p w14:paraId="4948DC31" w14:textId="77777777" w:rsidR="004276F0" w:rsidRDefault="004276F0" w:rsidP="00A8790B">
      <w:pPr>
        <w:rPr>
          <w:color w:val="000000"/>
          <w:lang w:bidi="en-US"/>
        </w:rPr>
      </w:pPr>
      <w:r>
        <w:rPr>
          <w:color w:val="000000"/>
          <w:lang w:bidi="en-US"/>
        </w:rPr>
        <w:t>The Above Information is true and may be checked and verified by the Client or Third party.</w:t>
      </w:r>
    </w:p>
    <w:p w14:paraId="0B3426B6" w14:textId="77777777" w:rsidR="0092632E" w:rsidRDefault="00460285" w:rsidP="00A8790B">
      <w:pPr>
        <w:rPr>
          <w:color w:val="000000"/>
          <w:lang w:bidi="en-US"/>
        </w:rPr>
      </w:pPr>
      <w:r>
        <w:rPr>
          <w:color w:val="000000"/>
          <w:lang w:bidi="en-US"/>
        </w:rPr>
        <w:t>Ready to Relocate</w:t>
      </w:r>
    </w:p>
    <w:p w14:paraId="6ABDBE99" w14:textId="77777777" w:rsidR="00CE67A3" w:rsidRDefault="00CE67A3" w:rsidP="0092632E">
      <w:pPr>
        <w:jc w:val="right"/>
        <w:rPr>
          <w:color w:val="000000"/>
          <w:lang w:bidi="en-US"/>
        </w:rPr>
      </w:pPr>
    </w:p>
    <w:p w14:paraId="0C45F36A" w14:textId="77777777" w:rsidR="0092632E" w:rsidRPr="00B22072" w:rsidRDefault="0092632E" w:rsidP="0092632E">
      <w:pPr>
        <w:jc w:val="right"/>
        <w:rPr>
          <w:sz w:val="24"/>
          <w:szCs w:val="24"/>
        </w:rPr>
      </w:pPr>
      <w:r>
        <w:rPr>
          <w:color w:val="000000"/>
          <w:lang w:bidi="en-US"/>
        </w:rPr>
        <w:t>Vasu Valluri</w:t>
      </w:r>
    </w:p>
    <w:sectPr w:rsidR="0092632E" w:rsidRPr="00B22072" w:rsidSect="0060401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79A7E" w14:textId="77777777" w:rsidR="00F966F2" w:rsidRDefault="00F966F2" w:rsidP="002572A9">
      <w:pPr>
        <w:spacing w:after="0" w:line="240" w:lineRule="auto"/>
      </w:pPr>
      <w:r>
        <w:separator/>
      </w:r>
    </w:p>
  </w:endnote>
  <w:endnote w:type="continuationSeparator" w:id="0">
    <w:p w14:paraId="0C5D783C" w14:textId="77777777" w:rsidR="00F966F2" w:rsidRDefault="00F966F2" w:rsidP="00257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81629" w14:textId="77777777" w:rsidR="002572A9" w:rsidRDefault="002572A9">
    <w:pPr>
      <w:pStyle w:val="Footer"/>
      <w:pBdr>
        <w:bottom w:val="single" w:sz="12" w:space="1" w:color="auto"/>
      </w:pBdr>
    </w:pPr>
  </w:p>
  <w:p w14:paraId="4446EA73" w14:textId="77777777" w:rsidR="00F77DF9" w:rsidRDefault="00F77DF9" w:rsidP="00AB598B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20984">
      <w:rPr>
        <w:noProof/>
      </w:rPr>
      <w:t>3</w:t>
    </w:r>
    <w:r>
      <w:rPr>
        <w:noProof/>
      </w:rPr>
      <w:fldChar w:fldCharType="end"/>
    </w:r>
    <w:r>
      <w:rPr>
        <w:noProof/>
      </w:rPr>
      <w:t xml:space="preserve"> of </w:t>
    </w:r>
    <w:r w:rsidR="008254A1">
      <w:rPr>
        <w:noProof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F366F" w14:textId="77777777" w:rsidR="00F966F2" w:rsidRDefault="00F966F2" w:rsidP="002572A9">
      <w:pPr>
        <w:spacing w:after="0" w:line="240" w:lineRule="auto"/>
      </w:pPr>
      <w:r>
        <w:separator/>
      </w:r>
    </w:p>
  </w:footnote>
  <w:footnote w:type="continuationSeparator" w:id="0">
    <w:p w14:paraId="48AD9A41" w14:textId="77777777" w:rsidR="00F966F2" w:rsidRDefault="00F966F2" w:rsidP="002572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DF7B" w14:textId="77777777" w:rsidR="002572A9" w:rsidRDefault="00C8649F">
    <w:pPr>
      <w:pStyle w:val="Header"/>
      <w:pBdr>
        <w:bottom w:val="single" w:sz="12" w:space="1" w:color="auto"/>
      </w:pBdr>
    </w:pPr>
    <w:r>
      <w:rPr>
        <w:noProof/>
        <w:lang w:bidi="ar-SA"/>
      </w:rPr>
      <w:pict w14:anchorId="1B3A99E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937064" o:spid="_x0000_s2052" type="#_x0000_t136" style="position:absolute;margin-left:0;margin-top:0;width:666.2pt;height:95.1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FIDENTIAL DO NOT COPY"/>
          <w10:wrap anchorx="margin" anchory="margin"/>
        </v:shape>
      </w:pict>
    </w:r>
    <w:r w:rsidR="00874EA1">
      <w:t>Vasu Valluri</w:t>
    </w:r>
  </w:p>
  <w:p w14:paraId="02565C9C" w14:textId="77777777" w:rsidR="00874EA1" w:rsidRDefault="00874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5DF"/>
    <w:multiLevelType w:val="hybridMultilevel"/>
    <w:tmpl w:val="5CA828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C774E"/>
    <w:multiLevelType w:val="hybridMultilevel"/>
    <w:tmpl w:val="29CAA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3786C"/>
    <w:multiLevelType w:val="hybridMultilevel"/>
    <w:tmpl w:val="38B848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50806"/>
    <w:multiLevelType w:val="hybridMultilevel"/>
    <w:tmpl w:val="FC806D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550DE"/>
    <w:multiLevelType w:val="hybridMultilevel"/>
    <w:tmpl w:val="49A245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03EC1"/>
    <w:multiLevelType w:val="hybridMultilevel"/>
    <w:tmpl w:val="730AE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56610"/>
    <w:multiLevelType w:val="hybridMultilevel"/>
    <w:tmpl w:val="5344AA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15D23"/>
    <w:multiLevelType w:val="hybridMultilevel"/>
    <w:tmpl w:val="96303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7543E"/>
    <w:multiLevelType w:val="hybridMultilevel"/>
    <w:tmpl w:val="29CAA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0"/>
  </w:num>
  <w:num w:numId="5">
    <w:abstractNumId w:val="2"/>
  </w:num>
  <w:num w:numId="6">
    <w:abstractNumId w:val="3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MyNzQ0NjMwNzJV0lEKTi0uzszPAykwqQUAwkEL/ywAAAA="/>
  </w:docVars>
  <w:rsids>
    <w:rsidRoot w:val="00A8790B"/>
    <w:rsid w:val="00012B71"/>
    <w:rsid w:val="00047E76"/>
    <w:rsid w:val="000544B5"/>
    <w:rsid w:val="00095ABC"/>
    <w:rsid w:val="000A001C"/>
    <w:rsid w:val="000F2671"/>
    <w:rsid w:val="001011C8"/>
    <w:rsid w:val="00152E66"/>
    <w:rsid w:val="001A4EDB"/>
    <w:rsid w:val="001C2CA4"/>
    <w:rsid w:val="002572A9"/>
    <w:rsid w:val="00267B45"/>
    <w:rsid w:val="002743E2"/>
    <w:rsid w:val="002E7299"/>
    <w:rsid w:val="00320984"/>
    <w:rsid w:val="00350286"/>
    <w:rsid w:val="003519AB"/>
    <w:rsid w:val="003616AC"/>
    <w:rsid w:val="00392434"/>
    <w:rsid w:val="00397EDB"/>
    <w:rsid w:val="003D4CB5"/>
    <w:rsid w:val="004219F6"/>
    <w:rsid w:val="004276F0"/>
    <w:rsid w:val="00433B53"/>
    <w:rsid w:val="00460285"/>
    <w:rsid w:val="00472911"/>
    <w:rsid w:val="0047632B"/>
    <w:rsid w:val="004B42F4"/>
    <w:rsid w:val="004C64E3"/>
    <w:rsid w:val="005A3D9E"/>
    <w:rsid w:val="005E3761"/>
    <w:rsid w:val="00600960"/>
    <w:rsid w:val="00604017"/>
    <w:rsid w:val="006443D6"/>
    <w:rsid w:val="006C224D"/>
    <w:rsid w:val="006D6B60"/>
    <w:rsid w:val="006D7EC0"/>
    <w:rsid w:val="006F0EC0"/>
    <w:rsid w:val="0073764F"/>
    <w:rsid w:val="007A6C79"/>
    <w:rsid w:val="007C316D"/>
    <w:rsid w:val="007E4959"/>
    <w:rsid w:val="0082213A"/>
    <w:rsid w:val="008254A1"/>
    <w:rsid w:val="00841A59"/>
    <w:rsid w:val="00874EA1"/>
    <w:rsid w:val="00886647"/>
    <w:rsid w:val="008C74C6"/>
    <w:rsid w:val="008E2F9A"/>
    <w:rsid w:val="008E35D8"/>
    <w:rsid w:val="008E4ED8"/>
    <w:rsid w:val="008F1E43"/>
    <w:rsid w:val="0092632E"/>
    <w:rsid w:val="00961164"/>
    <w:rsid w:val="009F2080"/>
    <w:rsid w:val="00A06D61"/>
    <w:rsid w:val="00A15AC9"/>
    <w:rsid w:val="00A63C1E"/>
    <w:rsid w:val="00A8790B"/>
    <w:rsid w:val="00A979A3"/>
    <w:rsid w:val="00AB598B"/>
    <w:rsid w:val="00AB668F"/>
    <w:rsid w:val="00AC4B4F"/>
    <w:rsid w:val="00AD4651"/>
    <w:rsid w:val="00B03B19"/>
    <w:rsid w:val="00B157A2"/>
    <w:rsid w:val="00B22072"/>
    <w:rsid w:val="00B36022"/>
    <w:rsid w:val="00B52DAE"/>
    <w:rsid w:val="00B626A8"/>
    <w:rsid w:val="00B6345A"/>
    <w:rsid w:val="00BB08C8"/>
    <w:rsid w:val="00BB0D78"/>
    <w:rsid w:val="00BB4693"/>
    <w:rsid w:val="00BB6EEC"/>
    <w:rsid w:val="00BE50E7"/>
    <w:rsid w:val="00C54E18"/>
    <w:rsid w:val="00C8649F"/>
    <w:rsid w:val="00C87FC0"/>
    <w:rsid w:val="00CA0540"/>
    <w:rsid w:val="00CE67A3"/>
    <w:rsid w:val="00CE7F97"/>
    <w:rsid w:val="00CF1B68"/>
    <w:rsid w:val="00D73573"/>
    <w:rsid w:val="00DB14E1"/>
    <w:rsid w:val="00E32AC7"/>
    <w:rsid w:val="00EB434F"/>
    <w:rsid w:val="00EF1367"/>
    <w:rsid w:val="00F072E3"/>
    <w:rsid w:val="00F11DFC"/>
    <w:rsid w:val="00F249AD"/>
    <w:rsid w:val="00F778E0"/>
    <w:rsid w:val="00F77DF9"/>
    <w:rsid w:val="00F84CED"/>
    <w:rsid w:val="00F939A2"/>
    <w:rsid w:val="00F966F2"/>
    <w:rsid w:val="00FA1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254783A5"/>
  <w15:chartTrackingRefBased/>
  <w15:docId w15:val="{8A394526-57CA-44C4-96E1-B47015673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Gautami"/>
        <w:lang w:val="en-US" w:eastAsia="en-US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Bold">
    <w:name w:val="Body text (2) + Bold"/>
    <w:aliases w:val="Spacing 0 pt,Body text (3) + 9 pt,Bold,Body text + Verdana,9 pt,Body text + 11 pt,Body text + 10.5 pt,9.5 pt,Body text (9) + 10 pt,Not Bold,Body text (7) + Bold,Italic,Body text (8) + 10 pt,Not Italic,Body text + 9.5 pt"/>
    <w:rsid w:val="00A8790B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1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Tablecaption">
    <w:name w:val="Table caption_"/>
    <w:rsid w:val="00A8790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-1"/>
      <w:sz w:val="22"/>
      <w:szCs w:val="22"/>
      <w:u w:val="none"/>
    </w:rPr>
  </w:style>
  <w:style w:type="character" w:customStyle="1" w:styleId="Tablecaption0">
    <w:name w:val="Table caption"/>
    <w:rsid w:val="00A8790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-1"/>
      <w:w w:val="100"/>
      <w:position w:val="0"/>
      <w:sz w:val="22"/>
      <w:szCs w:val="22"/>
      <w:u w:val="single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A8790B"/>
    <w:pPr>
      <w:ind w:left="720"/>
      <w:contextualSpacing/>
    </w:pPr>
  </w:style>
  <w:style w:type="character" w:customStyle="1" w:styleId="Bodytext">
    <w:name w:val="Body text_"/>
    <w:link w:val="BodyText2"/>
    <w:rsid w:val="00A8790B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BodyText2">
    <w:name w:val="Body Text2"/>
    <w:basedOn w:val="Normal"/>
    <w:link w:val="Bodytext"/>
    <w:rsid w:val="00A8790B"/>
    <w:pPr>
      <w:widowControl w:val="0"/>
      <w:shd w:val="clear" w:color="auto" w:fill="FFFFFF"/>
      <w:spacing w:before="240" w:after="300" w:line="0" w:lineRule="atLeast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4">
    <w:name w:val="Body text (4)_"/>
    <w:rsid w:val="00A8790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-1"/>
      <w:sz w:val="22"/>
      <w:szCs w:val="22"/>
      <w:u w:val="none"/>
    </w:rPr>
  </w:style>
  <w:style w:type="character" w:customStyle="1" w:styleId="Bodytext40">
    <w:name w:val="Body text (4)"/>
    <w:rsid w:val="00A8790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-1"/>
      <w:w w:val="100"/>
      <w:position w:val="0"/>
      <w:sz w:val="22"/>
      <w:szCs w:val="22"/>
      <w:u w:val="single"/>
      <w:lang w:val="en-US" w:eastAsia="en-US" w:bidi="en-US"/>
    </w:rPr>
  </w:style>
  <w:style w:type="character" w:customStyle="1" w:styleId="BodyText1">
    <w:name w:val="Body Text1"/>
    <w:rsid w:val="003D4C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shd w:val="clear" w:color="auto" w:fill="FFFFFF"/>
      <w:lang w:val="en-US" w:eastAsia="en-US" w:bidi="en-US"/>
    </w:rPr>
  </w:style>
  <w:style w:type="character" w:customStyle="1" w:styleId="Heading2">
    <w:name w:val="Heading #2"/>
    <w:rsid w:val="003D4CB5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4"/>
      <w:w w:val="100"/>
      <w:position w:val="0"/>
      <w:sz w:val="19"/>
      <w:szCs w:val="19"/>
      <w:u w:val="single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257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2A9"/>
  </w:style>
  <w:style w:type="paragraph" w:styleId="Footer">
    <w:name w:val="footer"/>
    <w:basedOn w:val="Normal"/>
    <w:link w:val="FooterChar"/>
    <w:uiPriority w:val="99"/>
    <w:unhideWhenUsed/>
    <w:rsid w:val="00257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2A9"/>
  </w:style>
  <w:style w:type="character" w:styleId="PlaceholderText">
    <w:name w:val="Placeholder Text"/>
    <w:uiPriority w:val="99"/>
    <w:semiHidden/>
    <w:rsid w:val="00874E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81</Words>
  <Characters>730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 Valluri</dc:creator>
  <cp:keywords/>
  <dc:description/>
  <cp:lastModifiedBy>Vasu Valluri</cp:lastModifiedBy>
  <cp:revision>2</cp:revision>
  <cp:lastPrinted>2017-10-11T23:20:00Z</cp:lastPrinted>
  <dcterms:created xsi:type="dcterms:W3CDTF">2018-02-09T15:27:00Z</dcterms:created>
  <dcterms:modified xsi:type="dcterms:W3CDTF">2018-02-09T15:27:00Z</dcterms:modified>
</cp:coreProperties>
</file>